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556" w:type="dxa"/>
        <w:tblInd w:w="-9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210"/>
        <w:gridCol w:w="4346"/>
      </w:tblGrid>
      <w:tr w:rsidR="00C416CE" w14:paraId="5A2B2030" w14:textId="77777777">
        <w:trPr>
          <w:trHeight w:val="900"/>
        </w:trPr>
        <w:tc>
          <w:tcPr>
            <w:tcW w:w="6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DE673" w14:textId="61FC001A" w:rsidR="00E37675" w:rsidRDefault="00776AFF" w:rsidP="00516565">
            <w:pPr>
              <w:pStyle w:val="Title"/>
            </w:pPr>
            <w:r>
              <w:t xml:space="preserve"> </w:t>
            </w:r>
            <w:r w:rsidR="00A2325C">
              <w:t>Hassan Shakil Bhatti</w:t>
            </w:r>
          </w:p>
          <w:p w14:paraId="62228C0D" w14:textId="77777777" w:rsidR="00C416CE" w:rsidRDefault="001B51B6" w:rsidP="00E37675">
            <w:pPr>
              <w:spacing w:after="0"/>
              <w:rPr>
                <w:b/>
              </w:rPr>
            </w:pPr>
            <w:r>
              <w:rPr>
                <w:b/>
              </w:rPr>
              <w:t xml:space="preserve">  </w:t>
            </w:r>
            <w:r w:rsidR="00A2325C">
              <w:rPr>
                <w:b/>
              </w:rPr>
              <w:t xml:space="preserve">3 </w:t>
            </w:r>
            <w:proofErr w:type="spellStart"/>
            <w:r w:rsidR="00A2325C">
              <w:rPr>
                <w:b/>
              </w:rPr>
              <w:t>Gunyah</w:t>
            </w:r>
            <w:proofErr w:type="spellEnd"/>
            <w:r w:rsidR="00A2325C">
              <w:rPr>
                <w:b/>
              </w:rPr>
              <w:t xml:space="preserve"> Court Kurunjang</w:t>
            </w:r>
          </w:p>
          <w:p w14:paraId="167EA425" w14:textId="49C44309" w:rsidR="00E93FA6" w:rsidRDefault="00E93FA6" w:rsidP="00E37675">
            <w:pPr>
              <w:spacing w:after="0"/>
            </w:pPr>
            <w:r>
              <w:rPr>
                <w:b/>
              </w:rPr>
              <w:t xml:space="preserve">Citizenship: Australia/ </w:t>
            </w:r>
            <w:proofErr w:type="spellStart"/>
            <w:r>
              <w:rPr>
                <w:b/>
              </w:rPr>
              <w:t>Newzealand</w:t>
            </w:r>
            <w:proofErr w:type="spellEnd"/>
            <w:r>
              <w:rPr>
                <w:b/>
              </w:rPr>
              <w:t xml:space="preserve"> PR</w:t>
            </w:r>
          </w:p>
        </w:tc>
        <w:tc>
          <w:tcPr>
            <w:tcW w:w="434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tbl>
            <w:tblPr>
              <w:tblW w:w="4962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068"/>
              <w:gridCol w:w="3894"/>
            </w:tblGrid>
            <w:tr w:rsidR="00C416CE" w14:paraId="10CA0F1C" w14:textId="77777777">
              <w:trPr>
                <w:trHeight w:val="288"/>
              </w:trPr>
              <w:tc>
                <w:tcPr>
                  <w:tcW w:w="1068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36BD52B" w14:textId="77777777" w:rsidR="00C416CE" w:rsidRDefault="00C416CE" w:rsidP="001B51B6">
                  <w:pPr>
                    <w:spacing w:after="0"/>
                    <w:rPr>
                      <w:rFonts w:cs="Calibri"/>
                      <w:b/>
                      <w:szCs w:val="52"/>
                    </w:rPr>
                  </w:pPr>
                </w:p>
              </w:tc>
              <w:tc>
                <w:tcPr>
                  <w:tcW w:w="3894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ADD8F2A" w14:textId="77777777" w:rsidR="00C416CE" w:rsidRDefault="00C416CE">
                  <w:pPr>
                    <w:spacing w:after="0"/>
                    <w:rPr>
                      <w:rFonts w:cs="Calibri"/>
                      <w:b/>
                      <w:szCs w:val="52"/>
                    </w:rPr>
                  </w:pPr>
                </w:p>
              </w:tc>
            </w:tr>
            <w:tr w:rsidR="00C416CE" w14:paraId="09C8A3C3" w14:textId="77777777">
              <w:trPr>
                <w:trHeight w:val="288"/>
              </w:trPr>
              <w:tc>
                <w:tcPr>
                  <w:tcW w:w="1068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2B25846" w14:textId="77777777" w:rsidR="00C416CE" w:rsidRDefault="000A2273">
                  <w:pPr>
                    <w:spacing w:after="0"/>
                    <w:jc w:val="right"/>
                    <w:rPr>
                      <w:rFonts w:cs="Calibri"/>
                      <w:b/>
                      <w:szCs w:val="52"/>
                    </w:rPr>
                  </w:pPr>
                  <w:r>
                    <w:rPr>
                      <w:rFonts w:cs="Calibri"/>
                      <w:b/>
                      <w:szCs w:val="52"/>
                    </w:rPr>
                    <w:t>Mobile:</w:t>
                  </w:r>
                </w:p>
              </w:tc>
              <w:tc>
                <w:tcPr>
                  <w:tcW w:w="3894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EF14A9F" w14:textId="6C6B7B3B" w:rsidR="00C416CE" w:rsidRDefault="000A2273">
                  <w:pPr>
                    <w:spacing w:after="0"/>
                    <w:rPr>
                      <w:rFonts w:cs="Calibri"/>
                      <w:b/>
                      <w:szCs w:val="52"/>
                    </w:rPr>
                  </w:pPr>
                  <w:r>
                    <w:rPr>
                      <w:rFonts w:cs="Calibri"/>
                      <w:b/>
                      <w:szCs w:val="52"/>
                    </w:rPr>
                    <w:t>+61</w:t>
                  </w:r>
                  <w:r w:rsidR="00A2325C">
                    <w:rPr>
                      <w:rFonts w:cs="Calibri"/>
                      <w:b/>
                      <w:szCs w:val="52"/>
                    </w:rPr>
                    <w:t>428840802</w:t>
                  </w:r>
                </w:p>
              </w:tc>
            </w:tr>
            <w:tr w:rsidR="00C416CE" w14:paraId="4266A04D" w14:textId="77777777">
              <w:trPr>
                <w:trHeight w:val="302"/>
              </w:trPr>
              <w:tc>
                <w:tcPr>
                  <w:tcW w:w="1068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13F15D3" w14:textId="77777777" w:rsidR="00C416CE" w:rsidRDefault="000A2273" w:rsidP="00453428">
                  <w:pPr>
                    <w:spacing w:after="0"/>
                    <w:jc w:val="center"/>
                    <w:rPr>
                      <w:rFonts w:cs="Calibri"/>
                      <w:b/>
                      <w:szCs w:val="52"/>
                    </w:rPr>
                  </w:pPr>
                  <w:r>
                    <w:rPr>
                      <w:rFonts w:cs="Calibri"/>
                      <w:b/>
                      <w:szCs w:val="52"/>
                    </w:rPr>
                    <w:t>Email:</w:t>
                  </w:r>
                </w:p>
              </w:tc>
              <w:tc>
                <w:tcPr>
                  <w:tcW w:w="3894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C354361" w14:textId="255379FE" w:rsidR="00E93FA6" w:rsidRPr="00E93FA6" w:rsidRDefault="00516565">
                  <w:pPr>
                    <w:spacing w:after="0"/>
                    <w:rPr>
                      <w:rFonts w:cs="Calibri"/>
                      <w:b/>
                      <w:color w:val="0000FF"/>
                      <w:szCs w:val="52"/>
                      <w:u w:val="single"/>
                    </w:rPr>
                  </w:pPr>
                  <w:hyperlink r:id="rId8" w:history="1">
                    <w:r w:rsidR="00A2325C" w:rsidRPr="00196932">
                      <w:rPr>
                        <w:rStyle w:val="Hyperlink"/>
                        <w:rFonts w:cs="Calibri"/>
                        <w:b/>
                        <w:szCs w:val="52"/>
                      </w:rPr>
                      <w:t>hassan.shakilbhatti@gmail.com</w:t>
                    </w:r>
                  </w:hyperlink>
                </w:p>
              </w:tc>
            </w:tr>
          </w:tbl>
          <w:p w14:paraId="76208F6C" w14:textId="77777777" w:rsidR="00C416CE" w:rsidRDefault="00C416CE">
            <w:pPr>
              <w:spacing w:after="0"/>
              <w:rPr>
                <w:rFonts w:cs="Calibri"/>
                <w:b/>
                <w:smallCaps/>
                <w:szCs w:val="52"/>
              </w:rPr>
            </w:pPr>
          </w:p>
        </w:tc>
      </w:tr>
    </w:tbl>
    <w:p w14:paraId="437EB850" w14:textId="77777777" w:rsidR="00C416CE" w:rsidRDefault="00C416CE">
      <w:pPr>
        <w:pBdr>
          <w:top w:val="double" w:sz="12" w:space="1" w:color="000000"/>
          <w:bottom w:val="single" w:sz="12" w:space="1" w:color="000000"/>
        </w:pBdr>
        <w:spacing w:after="0"/>
        <w:rPr>
          <w:b/>
        </w:rPr>
      </w:pPr>
    </w:p>
    <w:p w14:paraId="6F71BDF6" w14:textId="77777777" w:rsidR="00C416CE" w:rsidRDefault="000A2273">
      <w:pPr>
        <w:pBdr>
          <w:top w:val="double" w:sz="12" w:space="1" w:color="000000"/>
          <w:bottom w:val="single" w:sz="12" w:space="1" w:color="000000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Professional Summary</w:t>
      </w:r>
    </w:p>
    <w:p w14:paraId="79916B98" w14:textId="1B65C9F5" w:rsidR="009B0C93" w:rsidRDefault="000A2273">
      <w:pPr>
        <w:spacing w:after="0"/>
        <w:jc w:val="both"/>
      </w:pPr>
      <w:r>
        <w:t>Highly ambitious individual wit</w:t>
      </w:r>
      <w:r w:rsidR="00D733F6">
        <w:t>h background in the field of</w:t>
      </w:r>
      <w:r>
        <w:t xml:space="preserve"> </w:t>
      </w:r>
      <w:r w:rsidR="00D733F6">
        <w:t>IT</w:t>
      </w:r>
      <w:r w:rsidR="0032643D">
        <w:t xml:space="preserve"> / </w:t>
      </w:r>
      <w:r w:rsidR="009B2A6F">
        <w:t>Networks</w:t>
      </w:r>
      <w:r>
        <w:t xml:space="preserve">. </w:t>
      </w:r>
      <w:r w:rsidR="00BB7724" w:rsidRPr="00BB7724">
        <w:t>Enthusiastic team player with strong work ethic and problem-solving skills.</w:t>
      </w:r>
    </w:p>
    <w:p w14:paraId="5AD98F58" w14:textId="77777777" w:rsidR="00C416CE" w:rsidRDefault="00C416CE">
      <w:pPr>
        <w:pBdr>
          <w:bottom w:val="single" w:sz="12" w:space="1" w:color="000000"/>
        </w:pBdr>
        <w:spacing w:after="0"/>
      </w:pPr>
    </w:p>
    <w:p w14:paraId="675CF6D0" w14:textId="77777777" w:rsidR="00C416CE" w:rsidRDefault="00F33470">
      <w:pPr>
        <w:pBdr>
          <w:bottom w:val="single" w:sz="12" w:space="1" w:color="000000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Key </w:t>
      </w:r>
      <w:r w:rsidR="000A2273">
        <w:rPr>
          <w:b/>
          <w:sz w:val="28"/>
          <w:szCs w:val="28"/>
        </w:rPr>
        <w:t>Skills</w:t>
      </w:r>
    </w:p>
    <w:tbl>
      <w:tblPr>
        <w:tblW w:w="10620" w:type="dxa"/>
        <w:tblInd w:w="-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18"/>
        <w:gridCol w:w="5302"/>
      </w:tblGrid>
      <w:tr w:rsidR="00C416CE" w14:paraId="56C05941" w14:textId="77777777">
        <w:tc>
          <w:tcPr>
            <w:tcW w:w="53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A402E" w14:textId="77777777" w:rsidR="00AC0733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>Cisco Switches and Routers management</w:t>
            </w:r>
          </w:p>
          <w:p w14:paraId="4C6CE048" w14:textId="77777777" w:rsidR="00AC0733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>VLANs database management</w:t>
            </w:r>
          </w:p>
          <w:p w14:paraId="07E4F8A5" w14:textId="77777777" w:rsidR="00AC0733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proofErr w:type="spellStart"/>
            <w:r>
              <w:t>IPSec</w:t>
            </w:r>
            <w:proofErr w:type="spellEnd"/>
            <w:r>
              <w:t xml:space="preserve"> &amp; Remote Access VPN configuration </w:t>
            </w:r>
          </w:p>
          <w:p w14:paraId="762374EE" w14:textId="77777777" w:rsidR="00AC0733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>DNS, DHCP &amp; SNMP management</w:t>
            </w:r>
          </w:p>
          <w:p w14:paraId="184B3FC9" w14:textId="62DF0769" w:rsidR="00112497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>ACL &amp; NAT implementation</w:t>
            </w:r>
          </w:p>
          <w:p w14:paraId="29AB2C4F" w14:textId="77777777" w:rsidR="00721EE0" w:rsidRDefault="00721EE0" w:rsidP="007B10B8">
            <w:pPr>
              <w:pStyle w:val="ListParagraph"/>
              <w:spacing w:after="0"/>
              <w:jc w:val="both"/>
            </w:pP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04A51" w14:textId="677A3921" w:rsidR="002B5329" w:rsidRDefault="002B5329" w:rsidP="002B5329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 xml:space="preserve">Routing Protocols </w:t>
            </w:r>
            <w:proofErr w:type="spellStart"/>
            <w:r>
              <w:t>RIPng</w:t>
            </w:r>
            <w:proofErr w:type="spellEnd"/>
            <w:r>
              <w:t>, EIGRP, OSPF</w:t>
            </w:r>
          </w:p>
          <w:p w14:paraId="56EE8985" w14:textId="181E87B0" w:rsidR="002B5329" w:rsidRDefault="002B5329" w:rsidP="002B5329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7B10B8">
              <w:t xml:space="preserve">LAN/WAN IP </w:t>
            </w:r>
            <w:r>
              <w:t>Testing &amp; troubleshooting</w:t>
            </w:r>
          </w:p>
          <w:p w14:paraId="470BECF0" w14:textId="77780FF4" w:rsidR="00AC0733" w:rsidRDefault="00AC0733" w:rsidP="00AC0733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112497">
              <w:t>OS Installation and management</w:t>
            </w:r>
          </w:p>
          <w:p w14:paraId="44718C33" w14:textId="77777777" w:rsidR="001B3002" w:rsidRDefault="001B3002" w:rsidP="001B3002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 xml:space="preserve">Test Verification &amp; Acceptance </w:t>
            </w:r>
          </w:p>
          <w:p w14:paraId="7C6A57EF" w14:textId="77777777" w:rsidR="00B25A93" w:rsidRDefault="00EB67F2" w:rsidP="001B3002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 xml:space="preserve">Defect Tracking &amp; </w:t>
            </w:r>
            <w:r w:rsidR="003C4F55">
              <w:t xml:space="preserve">Test </w:t>
            </w:r>
            <w:r>
              <w:t>Management</w:t>
            </w:r>
          </w:p>
          <w:p w14:paraId="05778F47" w14:textId="3E42E19B" w:rsidR="00516565" w:rsidRDefault="00516565" w:rsidP="001B3002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>
              <w:t>Cyber Security CompTIA</w:t>
            </w:r>
          </w:p>
        </w:tc>
      </w:tr>
    </w:tbl>
    <w:p w14:paraId="5321882E" w14:textId="77777777" w:rsidR="00C416CE" w:rsidRDefault="000A2273">
      <w:pPr>
        <w:pBdr>
          <w:bottom w:val="single" w:sz="12" w:space="1" w:color="000000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Employment History</w:t>
      </w:r>
    </w:p>
    <w:tbl>
      <w:tblPr>
        <w:tblW w:w="10737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145"/>
        <w:gridCol w:w="592"/>
      </w:tblGrid>
      <w:tr w:rsidR="00C416CE" w14:paraId="2260A8C4" w14:textId="77777777" w:rsidTr="00516565">
        <w:trPr>
          <w:trHeight w:val="5715"/>
        </w:trPr>
        <w:tc>
          <w:tcPr>
            <w:tcW w:w="1014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EF40A" w14:textId="77777777" w:rsidR="00516565" w:rsidRDefault="00516565">
            <w:pPr>
              <w:spacing w:after="0"/>
              <w:rPr>
                <w:b/>
                <w:sz w:val="24"/>
              </w:rPr>
            </w:pPr>
          </w:p>
          <w:tbl>
            <w:tblPr>
              <w:tblW w:w="9892" w:type="dxa"/>
              <w:tblInd w:w="15" w:type="dxa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4903"/>
              <w:gridCol w:w="4989"/>
            </w:tblGrid>
            <w:tr w:rsidR="00516565" w14:paraId="5272EA87" w14:textId="77777777" w:rsidTr="00516565">
              <w:trPr>
                <w:trHeight w:val="1381"/>
              </w:trPr>
              <w:tc>
                <w:tcPr>
                  <w:tcW w:w="4903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9127740" w14:textId="77777777" w:rsidR="00516565" w:rsidRDefault="00516565" w:rsidP="00516565">
                  <w:pPr>
                    <w:spacing w:after="0"/>
                    <w:rPr>
                      <w:b/>
                      <w:sz w:val="24"/>
                    </w:rPr>
                  </w:pPr>
                </w:p>
                <w:p w14:paraId="2475983C" w14:textId="77777777" w:rsidR="00516565" w:rsidRDefault="00516565" w:rsidP="00516565">
                  <w:pPr>
                    <w:spacing w:after="0"/>
                    <w:rPr>
                      <w:b/>
                      <w:sz w:val="24"/>
                    </w:rPr>
                  </w:pPr>
                </w:p>
                <w:p w14:paraId="4E5E024C" w14:textId="77777777" w:rsidR="00516565" w:rsidRDefault="00516565" w:rsidP="00516565">
                  <w:pPr>
                    <w:spacing w:after="0"/>
                    <w:rPr>
                      <w:b/>
                      <w:sz w:val="24"/>
                    </w:rPr>
                  </w:pPr>
                </w:p>
                <w:p w14:paraId="078B08E9" w14:textId="3ACB8B42" w:rsidR="00516565" w:rsidRDefault="00516565" w:rsidP="00516565">
                  <w:pPr>
                    <w:spacing w:after="0"/>
                    <w:rPr>
                      <w:b/>
                      <w:sz w:val="24"/>
                    </w:rPr>
                  </w:pPr>
                  <w:proofErr w:type="spellStart"/>
                  <w:r>
                    <w:rPr>
                      <w:b/>
                      <w:sz w:val="24"/>
                    </w:rPr>
                    <w:t>Systal</w:t>
                  </w:r>
                  <w:proofErr w:type="spellEnd"/>
                  <w:r>
                    <w:rPr>
                      <w:b/>
                      <w:sz w:val="24"/>
                    </w:rPr>
                    <w:t xml:space="preserve"> International</w:t>
                  </w:r>
                </w:p>
                <w:p w14:paraId="16841DB2" w14:textId="7E0236C0" w:rsidR="00516565" w:rsidRPr="00516565" w:rsidRDefault="00516565" w:rsidP="00516565">
                  <w:pPr>
                    <w:spacing w:after="0"/>
                    <w:rPr>
                      <w:b/>
                      <w:u w:val="single"/>
                    </w:rPr>
                  </w:pPr>
                  <w:r>
                    <w:rPr>
                      <w:b/>
                      <w:u w:val="single"/>
                    </w:rPr>
                    <w:t xml:space="preserve">Senior </w:t>
                  </w:r>
                  <w:r>
                    <w:rPr>
                      <w:b/>
                      <w:u w:val="single"/>
                    </w:rPr>
                    <w:t>Network Engineer</w:t>
                  </w:r>
                </w:p>
              </w:tc>
              <w:tc>
                <w:tcPr>
                  <w:tcW w:w="4989" w:type="dxa"/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573E83D" w14:textId="77777777" w:rsidR="00516565" w:rsidRDefault="00516565" w:rsidP="00516565">
                  <w:pPr>
                    <w:spacing w:after="0"/>
                    <w:jc w:val="right"/>
                    <w:rPr>
                      <w:b/>
                    </w:rPr>
                  </w:pPr>
                </w:p>
                <w:p w14:paraId="2AA15D4E" w14:textId="77777777" w:rsidR="00516565" w:rsidRDefault="00516565" w:rsidP="00516565">
                  <w:pPr>
                    <w:spacing w:after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                                                       </w:t>
                  </w:r>
                </w:p>
                <w:p w14:paraId="0B853774" w14:textId="77777777" w:rsidR="00516565" w:rsidRDefault="00516565" w:rsidP="00516565">
                  <w:pPr>
                    <w:spacing w:after="0"/>
                    <w:jc w:val="center"/>
                    <w:rPr>
                      <w:b/>
                    </w:rPr>
                  </w:pPr>
                </w:p>
                <w:p w14:paraId="10AD26E0" w14:textId="77777777" w:rsidR="00516565" w:rsidRDefault="00516565" w:rsidP="00516565">
                  <w:pPr>
                    <w:spacing w:after="0"/>
                    <w:jc w:val="center"/>
                    <w:rPr>
                      <w:b/>
                    </w:rPr>
                  </w:pPr>
                </w:p>
                <w:p w14:paraId="4DCFFE7E" w14:textId="77777777" w:rsidR="00516565" w:rsidRDefault="00516565" w:rsidP="00516565">
                  <w:pPr>
                    <w:spacing w:after="0"/>
                    <w:rPr>
                      <w:b/>
                    </w:rPr>
                  </w:pPr>
                </w:p>
                <w:p w14:paraId="3F62F58D" w14:textId="5E0CF204" w:rsidR="00516565" w:rsidRDefault="00516565" w:rsidP="00516565">
                  <w:pPr>
                    <w:spacing w:after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                                      </w:t>
                  </w:r>
                  <w:r>
                    <w:rPr>
                      <w:b/>
                    </w:rPr>
                    <w:t>Feb</w:t>
                  </w:r>
                  <w:r>
                    <w:rPr>
                      <w:b/>
                    </w:rPr>
                    <w:t xml:space="preserve"> 20</w:t>
                  </w:r>
                  <w:r>
                    <w:rPr>
                      <w:b/>
                    </w:rPr>
                    <w:t>21</w:t>
                  </w:r>
                  <w:r>
                    <w:rPr>
                      <w:b/>
                    </w:rPr>
                    <w:t xml:space="preserve"> </w:t>
                  </w:r>
                  <w:proofErr w:type="gramStart"/>
                  <w:r>
                    <w:rPr>
                      <w:b/>
                    </w:rPr>
                    <w:t xml:space="preserve">–  </w:t>
                  </w:r>
                  <w:r>
                    <w:rPr>
                      <w:b/>
                    </w:rPr>
                    <w:t>Till</w:t>
                  </w:r>
                  <w:proofErr w:type="gramEnd"/>
                  <w:r>
                    <w:rPr>
                      <w:b/>
                    </w:rPr>
                    <w:t xml:space="preserve"> now</w:t>
                  </w:r>
                </w:p>
              </w:tc>
            </w:tr>
          </w:tbl>
          <w:p w14:paraId="1D9C21C0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Implement Routing Protocols &amp; Advance Features of OSPF, BGP and MPLS.</w:t>
            </w:r>
          </w:p>
          <w:p w14:paraId="09C77B06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Configure Cisco ASR9000, 7600, Nexus &amp; Juniper MX960, MX480 Routers</w:t>
            </w:r>
          </w:p>
          <w:p w14:paraId="44C75877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Carry out Link Migrations on Cisco and Juniper network devices.</w:t>
            </w:r>
          </w:p>
          <w:p w14:paraId="2E99AB6B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Prepare Design documents, HLD, LLD, MOPs and Implementation Plans.</w:t>
            </w:r>
          </w:p>
          <w:p w14:paraId="5851E7B5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Perform Firmware Upgrades, Hardware Installations and Configurations.</w:t>
            </w:r>
          </w:p>
          <w:p w14:paraId="593301AA" w14:textId="77777777" w:rsidR="0051656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 w:rsidRPr="00D74E35">
              <w:rPr>
                <w:sz w:val="20"/>
              </w:rPr>
              <w:t>Participate in Change Management Review meetings and follow up approvals.</w:t>
            </w:r>
          </w:p>
          <w:p w14:paraId="14D3BAB7" w14:textId="77777777" w:rsidR="00516565" w:rsidRPr="00D74E35" w:rsidRDefault="00516565" w:rsidP="00516565">
            <w:pPr>
              <w:pStyle w:val="ListParagraph"/>
              <w:numPr>
                <w:ilvl w:val="0"/>
                <w:numId w:val="2"/>
              </w:numPr>
              <w:tabs>
                <w:tab w:val="right" w:pos="7722"/>
              </w:tabs>
              <w:suppressAutoHyphens w:val="0"/>
              <w:autoSpaceDN/>
              <w:spacing w:before="80" w:after="80"/>
              <w:contextualSpacing/>
              <w:textAlignment w:val="auto"/>
              <w:rPr>
                <w:sz w:val="20"/>
              </w:rPr>
            </w:pPr>
            <w:r>
              <w:rPr>
                <w:sz w:val="20"/>
              </w:rPr>
              <w:t>Network design and migration of legacy network to IP network</w:t>
            </w:r>
          </w:p>
          <w:p w14:paraId="3D7900C1" w14:textId="77777777" w:rsidR="00516565" w:rsidRDefault="00516565">
            <w:pPr>
              <w:spacing w:after="0"/>
              <w:rPr>
                <w:b/>
                <w:sz w:val="24"/>
              </w:rPr>
            </w:pPr>
          </w:p>
          <w:p w14:paraId="471E21FC" w14:textId="77777777" w:rsidR="00516565" w:rsidRDefault="00516565">
            <w:pPr>
              <w:spacing w:after="0"/>
              <w:rPr>
                <w:b/>
                <w:sz w:val="24"/>
              </w:rPr>
            </w:pPr>
          </w:p>
          <w:p w14:paraId="317BB48A" w14:textId="77777777" w:rsidR="00516565" w:rsidRDefault="00516565">
            <w:pPr>
              <w:spacing w:after="0"/>
              <w:rPr>
                <w:b/>
                <w:sz w:val="24"/>
              </w:rPr>
            </w:pPr>
          </w:p>
          <w:p w14:paraId="48723F80" w14:textId="1E2482B3" w:rsidR="00C416CE" w:rsidRDefault="00A2325C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Graphic Packaging International</w:t>
            </w:r>
            <w:r w:rsidR="00516565">
              <w:rPr>
                <w:b/>
                <w:sz w:val="24"/>
              </w:rPr>
              <w:t xml:space="preserve">                                                                             </w:t>
            </w:r>
            <w:r w:rsidR="00516565">
              <w:rPr>
                <w:b/>
              </w:rPr>
              <w:t xml:space="preserve">Apr 2019 </w:t>
            </w:r>
            <w:proofErr w:type="gramStart"/>
            <w:r w:rsidR="00516565">
              <w:rPr>
                <w:b/>
              </w:rPr>
              <w:t>–  Feb</w:t>
            </w:r>
            <w:proofErr w:type="gramEnd"/>
            <w:r w:rsidR="00516565">
              <w:rPr>
                <w:b/>
              </w:rPr>
              <w:t xml:space="preserve"> 2021</w:t>
            </w:r>
          </w:p>
          <w:p w14:paraId="231A14CC" w14:textId="5D8B0563" w:rsidR="00C416CE" w:rsidRDefault="00A2325C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Network Engineer</w:t>
            </w:r>
          </w:p>
          <w:p w14:paraId="61FAF5D4" w14:textId="260B85D5" w:rsidR="00424131" w:rsidRPr="00D7170A" w:rsidRDefault="00424131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59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5A82B" w14:textId="77777777" w:rsidR="00C416CE" w:rsidRDefault="00C416CE">
            <w:pPr>
              <w:spacing w:after="0"/>
              <w:jc w:val="right"/>
              <w:rPr>
                <w:b/>
              </w:rPr>
            </w:pPr>
          </w:p>
          <w:p w14:paraId="30B54311" w14:textId="77777777" w:rsidR="00516565" w:rsidRDefault="0043673B" w:rsidP="0043673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        </w:t>
            </w:r>
          </w:p>
          <w:p w14:paraId="477DC985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4ADBBD4E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1C25500A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613B4E6D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1FBA7E9D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770FBCF1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22B82B66" w14:textId="77777777" w:rsidR="00516565" w:rsidRDefault="00516565" w:rsidP="0043673B">
            <w:pPr>
              <w:spacing w:after="0"/>
              <w:jc w:val="center"/>
              <w:rPr>
                <w:b/>
              </w:rPr>
            </w:pPr>
          </w:p>
          <w:p w14:paraId="1B0177E1" w14:textId="65917F36" w:rsidR="00C416CE" w:rsidRDefault="00516565" w:rsidP="0043673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           </w:t>
            </w:r>
          </w:p>
        </w:tc>
      </w:tr>
    </w:tbl>
    <w:p w14:paraId="5A8163F6" w14:textId="77777777" w:rsidR="00D74E35" w:rsidRP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Implement Routing Protocols &amp; Advance Features of OSPF, BGP and MPLS.</w:t>
      </w:r>
    </w:p>
    <w:p w14:paraId="30E4A883" w14:textId="77777777" w:rsidR="00D74E35" w:rsidRP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Configure Cisco ASR9000, 7600, Nexus &amp; Juniper MX960, MX480 Routers</w:t>
      </w:r>
    </w:p>
    <w:p w14:paraId="4F2182C1" w14:textId="61EDE4B5" w:rsidR="00D74E35" w:rsidRP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Carry out Link Migrations on Cisco and Juniper network devices.</w:t>
      </w:r>
    </w:p>
    <w:p w14:paraId="1CF2975B" w14:textId="77777777" w:rsidR="00D74E35" w:rsidRP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Prepare Design documents, HLD, LLD, MOPs and Implementation Plans.</w:t>
      </w:r>
    </w:p>
    <w:p w14:paraId="53A205CC" w14:textId="212F9461" w:rsidR="00D74E35" w:rsidRP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Perform Firmware Upgrades, Hardware Installations and Configurations.</w:t>
      </w:r>
    </w:p>
    <w:p w14:paraId="09C53B3B" w14:textId="474F7F18" w:rsidR="00D74E35" w:rsidRDefault="00D74E35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 w:rsidRPr="00D74E35">
        <w:rPr>
          <w:sz w:val="20"/>
        </w:rPr>
        <w:t>Participate in Change Management Review meetings and follow up approvals.</w:t>
      </w:r>
    </w:p>
    <w:p w14:paraId="4FCB9781" w14:textId="2FB27A6D" w:rsidR="007A40AF" w:rsidRPr="00D74E35" w:rsidRDefault="007A40AF" w:rsidP="00D74E35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</w:rPr>
      </w:pPr>
      <w:r>
        <w:rPr>
          <w:sz w:val="20"/>
        </w:rPr>
        <w:t>Network design and migration of legacy network to IP network</w:t>
      </w:r>
    </w:p>
    <w:p w14:paraId="44DAA0E7" w14:textId="125B97FC" w:rsidR="009B7BF0" w:rsidRDefault="009B7BF0" w:rsidP="00626F71">
      <w:pPr>
        <w:spacing w:after="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9B7BF0" w14:paraId="6B0F104D" w14:textId="77777777" w:rsidTr="00C16A45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20723" w14:textId="77777777" w:rsidR="009B7BF0" w:rsidRDefault="009B7BF0" w:rsidP="00C16A45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Dipole Group</w:t>
            </w:r>
          </w:p>
          <w:p w14:paraId="5008A92C" w14:textId="332ECC67" w:rsidR="009B7BF0" w:rsidRDefault="009B7BF0" w:rsidP="00C16A45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ICT Network Support Engineer (Foxtel)</w:t>
            </w:r>
          </w:p>
          <w:p w14:paraId="774EE68E" w14:textId="77777777" w:rsidR="009B7BF0" w:rsidRPr="00D7170A" w:rsidRDefault="009B7BF0" w:rsidP="00C16A45">
            <w:pPr>
              <w:spacing w:after="0"/>
              <w:rPr>
                <w:sz w:val="16"/>
                <w:szCs w:val="16"/>
              </w:rPr>
            </w:pP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EFD32B" w14:textId="77777777" w:rsidR="009B7BF0" w:rsidRDefault="009B7BF0" w:rsidP="00C16A45">
            <w:pPr>
              <w:spacing w:after="0"/>
              <w:jc w:val="right"/>
              <w:rPr>
                <w:b/>
              </w:rPr>
            </w:pPr>
          </w:p>
          <w:p w14:paraId="1384DC96" w14:textId="7384EDC9" w:rsidR="009B7BF0" w:rsidRDefault="009B7BF0" w:rsidP="00C16A45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            Nov 2019</w:t>
            </w:r>
            <w:r w:rsidR="00A919EF">
              <w:rPr>
                <w:b/>
              </w:rPr>
              <w:t xml:space="preserve"> - </w:t>
            </w:r>
            <w:r w:rsidR="0047608B">
              <w:rPr>
                <w:b/>
              </w:rPr>
              <w:t>Mar 2019</w:t>
            </w:r>
          </w:p>
        </w:tc>
      </w:tr>
    </w:tbl>
    <w:p w14:paraId="3BF14173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Troubleshoot LAN /IP Network/VPN related issues</w:t>
      </w:r>
    </w:p>
    <w:p w14:paraId="3168ACC6" w14:textId="77777777" w:rsidR="009B7BF0" w:rsidRPr="00D15FA5" w:rsidRDefault="009B7BF0" w:rsidP="009B7BF0">
      <w:pPr>
        <w:pStyle w:val="BodyText3"/>
        <w:widowControl w:val="0"/>
        <w:numPr>
          <w:ilvl w:val="0"/>
          <w:numId w:val="2"/>
        </w:numPr>
        <w:suppressAutoHyphens w:val="0"/>
        <w:autoSpaceDN/>
        <w:spacing w:after="0"/>
        <w:jc w:val="both"/>
        <w:textAlignment w:val="auto"/>
        <w:rPr>
          <w:sz w:val="20"/>
        </w:rPr>
      </w:pPr>
      <w:r w:rsidRPr="00D15FA5">
        <w:rPr>
          <w:sz w:val="20"/>
          <w:szCs w:val="22"/>
        </w:rPr>
        <w:t>Carry out Network Maintenance of Cisco switches, and routers.</w:t>
      </w:r>
    </w:p>
    <w:p w14:paraId="17B8F329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Build Windows 10 image on Laptops/Desktops via SCCM for Foxtel clients</w:t>
      </w:r>
    </w:p>
    <w:p w14:paraId="2D552D75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Microsoft Office 365 troubleshooting and Active Directory (AD) management</w:t>
      </w:r>
    </w:p>
    <w:p w14:paraId="37BDB8DF" w14:textId="77777777" w:rsidR="009B7BF0" w:rsidRPr="00E84CCE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E84CCE">
        <w:rPr>
          <w:sz w:val="20"/>
          <w:szCs w:val="16"/>
        </w:rPr>
        <w:lastRenderedPageBreak/>
        <w:t xml:space="preserve">Remote administration of servers/workstations using SSH, RDP client, Remote Desktop and Citrix. </w:t>
      </w:r>
    </w:p>
    <w:p w14:paraId="046A14EA" w14:textId="77777777" w:rsidR="009B7BF0" w:rsidRPr="00CE29DC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E84CCE">
        <w:rPr>
          <w:sz w:val="20"/>
          <w:szCs w:val="16"/>
        </w:rPr>
        <w:t>Citrix Desktop and Application Virtualisation</w:t>
      </w:r>
    </w:p>
    <w:p w14:paraId="74B0F693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Achieve SLA targets by resolving client tickets in ServiceNow environment</w:t>
      </w:r>
    </w:p>
    <w:p w14:paraId="43F04DA1" w14:textId="77777777" w:rsidR="009B7BF0" w:rsidRPr="000D42F9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</w:rPr>
      </w:pPr>
      <w:r w:rsidRPr="000D42F9">
        <w:rPr>
          <w:sz w:val="20"/>
        </w:rPr>
        <w:t xml:space="preserve">Handle </w:t>
      </w:r>
      <w:r>
        <w:rPr>
          <w:sz w:val="20"/>
        </w:rPr>
        <w:t xml:space="preserve">printer setups along with administration of </w:t>
      </w:r>
      <w:r w:rsidRPr="000D42F9">
        <w:rPr>
          <w:sz w:val="20"/>
        </w:rPr>
        <w:t>accounts and workstations</w:t>
      </w:r>
      <w:r>
        <w:rPr>
          <w:sz w:val="20"/>
        </w:rPr>
        <w:t>.</w:t>
      </w:r>
    </w:p>
    <w:p w14:paraId="74DEE670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Software Licences transfer from one machine to another</w:t>
      </w:r>
    </w:p>
    <w:p w14:paraId="263B456F" w14:textId="77777777" w:rsidR="009B7BF0" w:rsidRDefault="009B7BF0" w:rsidP="009B7BF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Resolve technical issues reported by Users/Clients</w:t>
      </w:r>
    </w:p>
    <w:p w14:paraId="204710E2" w14:textId="407088FE" w:rsidR="009B7BF0" w:rsidRPr="009A2636" w:rsidRDefault="009B7BF0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A2636">
        <w:rPr>
          <w:sz w:val="20"/>
          <w:szCs w:val="16"/>
        </w:rPr>
        <w:t xml:space="preserve">Perform IT-Audit and Asset management using Lansweeper </w:t>
      </w:r>
      <w:r w:rsidR="009A2636">
        <w:rPr>
          <w:sz w:val="20"/>
          <w:szCs w:val="16"/>
        </w:rPr>
        <w:t>Application</w:t>
      </w:r>
    </w:p>
    <w:p w14:paraId="06602181" w14:textId="77777777" w:rsidR="009B7BF0" w:rsidRDefault="009B7BF0" w:rsidP="00626F71">
      <w:pPr>
        <w:spacing w:after="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626F71" w14:paraId="6BE3B89B" w14:textId="77777777" w:rsidTr="003C372D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9568C" w14:textId="3659EF45" w:rsidR="00626F71" w:rsidRDefault="00626F71" w:rsidP="003C372D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Ericsson</w:t>
            </w:r>
          </w:p>
          <w:p w14:paraId="7589ED88" w14:textId="2DB3D5A6" w:rsidR="00626F71" w:rsidRDefault="00694BF2" w:rsidP="003C372D">
            <w:pPr>
              <w:spacing w:after="0"/>
            </w:pPr>
            <w:r w:rsidRPr="009E538F">
              <w:rPr>
                <w:b/>
                <w:u w:val="single"/>
              </w:rPr>
              <w:t xml:space="preserve">Network </w:t>
            </w:r>
            <w:r w:rsidR="00A57F8B">
              <w:rPr>
                <w:b/>
                <w:u w:val="single"/>
              </w:rPr>
              <w:t>Test</w:t>
            </w:r>
            <w:r w:rsidR="003B77B5">
              <w:rPr>
                <w:b/>
                <w:u w:val="single"/>
              </w:rPr>
              <w:t xml:space="preserve"> </w:t>
            </w:r>
            <w:r w:rsidR="00626F71" w:rsidRPr="009E538F">
              <w:rPr>
                <w:b/>
                <w:u w:val="single"/>
              </w:rPr>
              <w:t>Lead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A6ED9" w14:textId="77777777" w:rsidR="00626F71" w:rsidRDefault="00626F71" w:rsidP="003C372D">
            <w:pPr>
              <w:spacing w:after="0"/>
              <w:jc w:val="right"/>
              <w:rPr>
                <w:b/>
              </w:rPr>
            </w:pPr>
          </w:p>
          <w:p w14:paraId="592B4430" w14:textId="6790E904" w:rsidR="00626F71" w:rsidRDefault="00391A75" w:rsidP="00391A75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         </w:t>
            </w:r>
            <w:r w:rsidR="00626F71">
              <w:rPr>
                <w:b/>
              </w:rPr>
              <w:t xml:space="preserve">Aug 2018 </w:t>
            </w:r>
            <w:r w:rsidR="00A919EF">
              <w:rPr>
                <w:b/>
              </w:rPr>
              <w:t>-</w:t>
            </w:r>
            <w:r w:rsidR="00626F71">
              <w:rPr>
                <w:b/>
              </w:rPr>
              <w:t xml:space="preserve"> Oct 2019</w:t>
            </w:r>
          </w:p>
        </w:tc>
      </w:tr>
    </w:tbl>
    <w:p w14:paraId="0A4FC921" w14:textId="77777777" w:rsidR="00D63948" w:rsidRPr="00D7170A" w:rsidRDefault="00D63948" w:rsidP="00D63948">
      <w:pPr>
        <w:pStyle w:val="ListParagraph"/>
        <w:spacing w:after="0"/>
        <w:ind w:left="360"/>
        <w:jc w:val="both"/>
        <w:rPr>
          <w:sz w:val="16"/>
          <w:szCs w:val="16"/>
        </w:rPr>
      </w:pPr>
    </w:p>
    <w:p w14:paraId="482BB74D" w14:textId="4335145E" w:rsidR="00DB29B5" w:rsidRDefault="00DB29B5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Perform </w:t>
      </w:r>
      <w:r w:rsidR="006F3376">
        <w:rPr>
          <w:sz w:val="20"/>
          <w:szCs w:val="16"/>
        </w:rPr>
        <w:t>T</w:t>
      </w:r>
      <w:r>
        <w:rPr>
          <w:sz w:val="20"/>
          <w:szCs w:val="16"/>
        </w:rPr>
        <w:t xml:space="preserve">est management for Optus Core </w:t>
      </w:r>
      <w:r w:rsidR="00921E0A">
        <w:rPr>
          <w:sz w:val="20"/>
          <w:szCs w:val="16"/>
        </w:rPr>
        <w:t xml:space="preserve">Network </w:t>
      </w:r>
      <w:r>
        <w:rPr>
          <w:sz w:val="20"/>
          <w:szCs w:val="16"/>
        </w:rPr>
        <w:t>Virtualisation (NFVI)</w:t>
      </w:r>
    </w:p>
    <w:p w14:paraId="1A2E03FA" w14:textId="4403283E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Develop Test Strategy, Test Object List (TOL) and Test Approach for multiple</w:t>
      </w:r>
      <w:r>
        <w:rPr>
          <w:sz w:val="20"/>
          <w:szCs w:val="16"/>
        </w:rPr>
        <w:t xml:space="preserve"> project</w:t>
      </w:r>
      <w:r w:rsidRPr="00955FAF">
        <w:rPr>
          <w:sz w:val="20"/>
          <w:szCs w:val="16"/>
        </w:rPr>
        <w:t xml:space="preserve"> streams.</w:t>
      </w:r>
    </w:p>
    <w:p w14:paraId="725B566C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 xml:space="preserve">Create Requirement Traceability Matrix (RTM) to ensure compliance for Statement-of-Work (SoW) </w:t>
      </w:r>
    </w:p>
    <w:p w14:paraId="350F6DD0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Defect Management and coordination with support and product teams for resolution.</w:t>
      </w:r>
    </w:p>
    <w:p w14:paraId="2BF492B7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C</w:t>
      </w:r>
      <w:r w:rsidRPr="00955FAF">
        <w:rPr>
          <w:sz w:val="20"/>
          <w:szCs w:val="16"/>
        </w:rPr>
        <w:t>oordinate with offshore &amp; onshore resources and provide guidelines on Testing methodologies.</w:t>
      </w:r>
    </w:p>
    <w:p w14:paraId="60AD3B43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G</w:t>
      </w:r>
      <w:r w:rsidRPr="00955FAF">
        <w:rPr>
          <w:sz w:val="20"/>
          <w:szCs w:val="16"/>
        </w:rPr>
        <w:t>uide Test Engineers on the test execution approach &amp; methodologies specific to the program require</w:t>
      </w:r>
      <w:r>
        <w:rPr>
          <w:sz w:val="20"/>
          <w:szCs w:val="16"/>
        </w:rPr>
        <w:t>me</w:t>
      </w:r>
      <w:r w:rsidRPr="00955FAF">
        <w:rPr>
          <w:sz w:val="20"/>
          <w:szCs w:val="16"/>
        </w:rPr>
        <w:t>nts</w:t>
      </w:r>
    </w:p>
    <w:p w14:paraId="70C76FCC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Technical implementation of Testing Environment and test execution.</w:t>
      </w:r>
    </w:p>
    <w:p w14:paraId="2E18EBFB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Manage Test Progress &amp; Defect/incident status with each test team.</w:t>
      </w:r>
    </w:p>
    <w:p w14:paraId="0D21D43A" w14:textId="77777777" w:rsidR="00626F71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Create Test</w:t>
      </w:r>
      <w:r>
        <w:rPr>
          <w:sz w:val="20"/>
          <w:szCs w:val="16"/>
        </w:rPr>
        <w:t xml:space="preserve"> Summary </w:t>
      </w:r>
      <w:r w:rsidRPr="00955FAF">
        <w:rPr>
          <w:sz w:val="20"/>
          <w:szCs w:val="16"/>
        </w:rPr>
        <w:t>Reports</w:t>
      </w:r>
      <w:r>
        <w:rPr>
          <w:sz w:val="20"/>
          <w:szCs w:val="16"/>
        </w:rPr>
        <w:t xml:space="preserve"> (TSR)</w:t>
      </w:r>
      <w:r w:rsidRPr="00955FAF">
        <w:rPr>
          <w:sz w:val="20"/>
          <w:szCs w:val="16"/>
        </w:rPr>
        <w:t xml:space="preserve"> for each test stream and present in Optus (customer) Program meetings.</w:t>
      </w:r>
    </w:p>
    <w:p w14:paraId="65D778F4" w14:textId="77777777" w:rsidR="00626F71" w:rsidRPr="00955FAF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 xml:space="preserve">Accommodate </w:t>
      </w:r>
      <w:proofErr w:type="gramStart"/>
      <w:r w:rsidRPr="00955FAF">
        <w:rPr>
          <w:sz w:val="20"/>
          <w:szCs w:val="16"/>
        </w:rPr>
        <w:t>high-priority</w:t>
      </w:r>
      <w:proofErr w:type="gramEnd"/>
      <w:r w:rsidRPr="00955FAF">
        <w:rPr>
          <w:sz w:val="20"/>
          <w:szCs w:val="16"/>
        </w:rPr>
        <w:t xml:space="preserve"> /special testing requirements requested by customer.</w:t>
      </w:r>
    </w:p>
    <w:p w14:paraId="16481836" w14:textId="4CFE4D73" w:rsidR="00626F71" w:rsidRDefault="00626F71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55FAF">
        <w:rPr>
          <w:sz w:val="20"/>
          <w:szCs w:val="16"/>
        </w:rPr>
        <w:t>Create Test Structure and align with Test Management tool JIRA.</w:t>
      </w:r>
    </w:p>
    <w:p w14:paraId="52EE185B" w14:textId="5FDCBDAB" w:rsidR="005B61AF" w:rsidRPr="00955FAF" w:rsidRDefault="005B61AF" w:rsidP="00626F71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Use tools such as </w:t>
      </w:r>
      <w:r w:rsidRPr="005B61AF">
        <w:rPr>
          <w:sz w:val="20"/>
          <w:szCs w:val="16"/>
        </w:rPr>
        <w:t>VMware ESX 6.x, Microsoft (Windows Server, Active Directory, DNS, SQL Server 2016, DFS, WSUS, Certificate Services), Juniper and Splunk.</w:t>
      </w:r>
    </w:p>
    <w:p w14:paraId="4BD9B388" w14:textId="77777777" w:rsidR="00C416CE" w:rsidRPr="005B61AF" w:rsidRDefault="00C416CE" w:rsidP="005B61AF">
      <w:pPr>
        <w:pStyle w:val="ListParagraph"/>
        <w:spacing w:after="0"/>
        <w:ind w:left="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C416CE" w14:paraId="0D03DA4B" w14:textId="77777777" w:rsidTr="00F229BD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94FE1" w14:textId="77777777" w:rsidR="00BD11F2" w:rsidRDefault="001C540C" w:rsidP="00BD11F2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Optus</w:t>
            </w:r>
          </w:p>
          <w:p w14:paraId="3B0A6506" w14:textId="18709DC0" w:rsidR="00C416CE" w:rsidRDefault="00253D9C">
            <w:pPr>
              <w:spacing w:after="0"/>
            </w:pPr>
            <w:r>
              <w:rPr>
                <w:b/>
                <w:u w:val="single"/>
              </w:rPr>
              <w:t>Network</w:t>
            </w:r>
            <w:r w:rsidR="00BD11F2">
              <w:rPr>
                <w:b/>
                <w:u w:val="single"/>
              </w:rPr>
              <w:t xml:space="preserve"> </w:t>
            </w:r>
            <w:r w:rsidR="00BB0644">
              <w:rPr>
                <w:b/>
                <w:u w:val="single"/>
              </w:rPr>
              <w:t>Support</w:t>
            </w:r>
            <w:r w:rsidR="00BD11F2">
              <w:rPr>
                <w:b/>
                <w:u w:val="single"/>
              </w:rPr>
              <w:t xml:space="preserve"> Engineer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D25B71" w14:textId="77777777" w:rsidR="00C416CE" w:rsidRDefault="00C416CE">
            <w:pPr>
              <w:spacing w:after="0"/>
              <w:jc w:val="right"/>
              <w:rPr>
                <w:b/>
              </w:rPr>
            </w:pPr>
          </w:p>
          <w:p w14:paraId="590AC3BC" w14:textId="01C9A860" w:rsidR="00C416CE" w:rsidRDefault="00FF525F" w:rsidP="00FF525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   </w:t>
            </w:r>
            <w:r w:rsidR="00F94B94">
              <w:rPr>
                <w:b/>
              </w:rPr>
              <w:t>Oct</w:t>
            </w:r>
            <w:r w:rsidR="002314E7">
              <w:rPr>
                <w:b/>
              </w:rPr>
              <w:t xml:space="preserve"> 20</w:t>
            </w:r>
            <w:r w:rsidR="00F94B94">
              <w:rPr>
                <w:b/>
              </w:rPr>
              <w:t>17</w:t>
            </w:r>
            <w:r w:rsidR="00BD11F2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BD11F2">
              <w:rPr>
                <w:b/>
              </w:rPr>
              <w:t xml:space="preserve"> </w:t>
            </w:r>
            <w:r w:rsidR="00F94B94">
              <w:rPr>
                <w:b/>
              </w:rPr>
              <w:t>Jun</w:t>
            </w:r>
            <w:r w:rsidR="00BD11F2">
              <w:rPr>
                <w:b/>
              </w:rPr>
              <w:t xml:space="preserve"> 201</w:t>
            </w:r>
            <w:r w:rsidR="00F94B94">
              <w:rPr>
                <w:b/>
              </w:rPr>
              <w:t>8</w:t>
            </w:r>
          </w:p>
        </w:tc>
      </w:tr>
    </w:tbl>
    <w:p w14:paraId="376A4BC7" w14:textId="77777777" w:rsidR="00EE02FD" w:rsidRPr="00D7170A" w:rsidRDefault="00EE02FD" w:rsidP="00EE02FD">
      <w:pPr>
        <w:pStyle w:val="ListParagraph"/>
        <w:spacing w:after="0"/>
        <w:ind w:left="360"/>
        <w:jc w:val="both"/>
        <w:rPr>
          <w:sz w:val="16"/>
          <w:szCs w:val="16"/>
        </w:rPr>
      </w:pPr>
    </w:p>
    <w:p w14:paraId="47E9ED7B" w14:textId="2110E42D" w:rsidR="00732102" w:rsidRPr="003A374E" w:rsidRDefault="00732102" w:rsidP="00732102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  <w:szCs w:val="16"/>
        </w:rPr>
      </w:pPr>
      <w:r w:rsidRPr="003A374E">
        <w:rPr>
          <w:sz w:val="20"/>
          <w:szCs w:val="16"/>
        </w:rPr>
        <w:t>Provide Network Support (NOC</w:t>
      </w:r>
      <w:r w:rsidR="00BA2EC7" w:rsidRPr="003A374E">
        <w:rPr>
          <w:sz w:val="20"/>
          <w:szCs w:val="16"/>
        </w:rPr>
        <w:t>)</w:t>
      </w:r>
      <w:r w:rsidRPr="003A374E">
        <w:rPr>
          <w:sz w:val="20"/>
          <w:szCs w:val="16"/>
        </w:rPr>
        <w:t xml:space="preserve"> for Optus International carrier and roaming.</w:t>
      </w:r>
    </w:p>
    <w:p w14:paraId="4E5C5C64" w14:textId="33C136A0" w:rsidR="004248AA" w:rsidRDefault="004248AA" w:rsidP="004248A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 xml:space="preserve">Coordinate with </w:t>
      </w:r>
      <w:proofErr w:type="gramStart"/>
      <w:r>
        <w:rPr>
          <w:sz w:val="20"/>
          <w:szCs w:val="16"/>
        </w:rPr>
        <w:t>SME’s</w:t>
      </w:r>
      <w:proofErr w:type="gramEnd"/>
      <w:r w:rsidRPr="00FF20FE">
        <w:rPr>
          <w:sz w:val="20"/>
          <w:szCs w:val="16"/>
        </w:rPr>
        <w:t xml:space="preserve"> </w:t>
      </w:r>
      <w:r>
        <w:rPr>
          <w:sz w:val="20"/>
          <w:szCs w:val="16"/>
        </w:rPr>
        <w:t>for</w:t>
      </w:r>
      <w:r w:rsidRPr="00FF20FE">
        <w:rPr>
          <w:sz w:val="20"/>
          <w:szCs w:val="16"/>
        </w:rPr>
        <w:t xml:space="preserve"> </w:t>
      </w:r>
      <w:r>
        <w:rPr>
          <w:sz w:val="20"/>
          <w:szCs w:val="16"/>
        </w:rPr>
        <w:t>testing &amp; verification</w:t>
      </w:r>
      <w:r w:rsidRPr="00FF20FE">
        <w:rPr>
          <w:sz w:val="20"/>
          <w:szCs w:val="16"/>
        </w:rPr>
        <w:t xml:space="preserve"> of IR21 data-fill in Optus Network.</w:t>
      </w:r>
    </w:p>
    <w:p w14:paraId="734BAC87" w14:textId="73DE5FD2" w:rsidR="00A417DC" w:rsidRDefault="00A417DC" w:rsidP="00A417DC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>Capture and analyse IRIS and OSIX traces for international faults in Optus network</w:t>
      </w:r>
    </w:p>
    <w:p w14:paraId="180CE264" w14:textId="77777777" w:rsidR="00FC47FB" w:rsidRPr="003A374E" w:rsidRDefault="00FC47FB" w:rsidP="00FC47FB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  <w:szCs w:val="16"/>
        </w:rPr>
      </w:pPr>
      <w:r w:rsidRPr="003A374E">
        <w:rPr>
          <w:sz w:val="20"/>
          <w:szCs w:val="16"/>
        </w:rPr>
        <w:t xml:space="preserve">Configure network steering settings in NTR </w:t>
      </w:r>
      <w:proofErr w:type="spellStart"/>
      <w:r w:rsidRPr="003A374E">
        <w:rPr>
          <w:sz w:val="20"/>
          <w:szCs w:val="16"/>
        </w:rPr>
        <w:t>Roamware</w:t>
      </w:r>
      <w:proofErr w:type="spellEnd"/>
      <w:r w:rsidRPr="003A374E">
        <w:rPr>
          <w:sz w:val="20"/>
          <w:szCs w:val="16"/>
        </w:rPr>
        <w:t xml:space="preserve"> SDS for Outbound roamers.</w:t>
      </w:r>
    </w:p>
    <w:p w14:paraId="5C7C24A0" w14:textId="3FACEE7D" w:rsidR="00B20FEA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>Coordinate with international carriers to resolve SIP/ISUP trunk related issues.</w:t>
      </w:r>
    </w:p>
    <w:p w14:paraId="60477DA6" w14:textId="77777777" w:rsidR="00A417DC" w:rsidRPr="00FF20FE" w:rsidRDefault="00A417DC" w:rsidP="00A417DC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 xml:space="preserve">Use Optus Tool server to access C20, CS2000 and DMS300 International Switches </w:t>
      </w:r>
    </w:p>
    <w:p w14:paraId="0F413CC9" w14:textId="00340A19" w:rsidR="00B20FEA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 xml:space="preserve">IREG Routine tests to ensure the secure, </w:t>
      </w:r>
      <w:proofErr w:type="gramStart"/>
      <w:r w:rsidRPr="00FF20FE">
        <w:rPr>
          <w:sz w:val="20"/>
          <w:szCs w:val="16"/>
        </w:rPr>
        <w:t>smooth</w:t>
      </w:r>
      <w:proofErr w:type="gramEnd"/>
      <w:r w:rsidRPr="00FF20FE">
        <w:rPr>
          <w:sz w:val="20"/>
          <w:szCs w:val="16"/>
        </w:rPr>
        <w:t xml:space="preserve"> and stable roaming services.</w:t>
      </w:r>
    </w:p>
    <w:p w14:paraId="68180838" w14:textId="77777777" w:rsidR="007A38C8" w:rsidRPr="007A38C8" w:rsidRDefault="007A38C8" w:rsidP="007A38C8">
      <w:pPr>
        <w:pStyle w:val="ListParagraph"/>
        <w:numPr>
          <w:ilvl w:val="0"/>
          <w:numId w:val="2"/>
        </w:numPr>
        <w:tabs>
          <w:tab w:val="right" w:pos="7722"/>
        </w:tabs>
        <w:suppressAutoHyphens w:val="0"/>
        <w:autoSpaceDN/>
        <w:spacing w:before="80" w:after="80"/>
        <w:contextualSpacing/>
        <w:textAlignment w:val="auto"/>
        <w:rPr>
          <w:sz w:val="20"/>
          <w:szCs w:val="16"/>
        </w:rPr>
      </w:pPr>
      <w:r w:rsidRPr="007A38C8">
        <w:rPr>
          <w:sz w:val="20"/>
          <w:szCs w:val="16"/>
        </w:rPr>
        <w:t>Analise the provisioning database using HELIX server for Fixed and Mobile Numbers.</w:t>
      </w:r>
    </w:p>
    <w:p w14:paraId="2C5EC90C" w14:textId="39C0B3A0" w:rsidR="009439F4" w:rsidRDefault="009439F4" w:rsidP="00FC47FB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33020">
        <w:rPr>
          <w:sz w:val="20"/>
          <w:szCs w:val="16"/>
        </w:rPr>
        <w:t>Capture international CDRs from DMS300 Gateways and analyse to resolve issues</w:t>
      </w:r>
    </w:p>
    <w:p w14:paraId="14BD50EB" w14:textId="77777777" w:rsidR="00C94D48" w:rsidRPr="00FF20FE" w:rsidRDefault="00C94D48" w:rsidP="00C94D48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 xml:space="preserve">Analyse Optus International SPAM traffic and International Fraud Database. </w:t>
      </w:r>
    </w:p>
    <w:p w14:paraId="54C59DBF" w14:textId="77777777" w:rsidR="00B20FEA" w:rsidRPr="00FF20FE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FF20FE">
        <w:rPr>
          <w:sz w:val="20"/>
          <w:szCs w:val="16"/>
        </w:rPr>
        <w:t>Liaise with Customers and Roaming partners to troubleshoot IREG issues.</w:t>
      </w:r>
    </w:p>
    <w:p w14:paraId="5813A05A" w14:textId="0EAD63A2" w:rsidR="00C416CE" w:rsidRPr="00EE02FD" w:rsidRDefault="00C416CE" w:rsidP="00EE02FD">
      <w:pPr>
        <w:pStyle w:val="ListParagraph"/>
        <w:spacing w:after="0"/>
        <w:ind w:left="36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037C41" w14:paraId="1B57C69C" w14:textId="77777777" w:rsidTr="005F6DF8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B8560" w14:textId="40122C69" w:rsidR="00037C41" w:rsidRDefault="00037C41" w:rsidP="005F6DF8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Ericsson</w:t>
            </w:r>
          </w:p>
          <w:p w14:paraId="63385DD5" w14:textId="4BD8B150" w:rsidR="00037C41" w:rsidRDefault="00037C41" w:rsidP="005F6DF8">
            <w:pPr>
              <w:spacing w:after="0"/>
            </w:pPr>
            <w:r>
              <w:rPr>
                <w:b/>
                <w:u w:val="single"/>
              </w:rPr>
              <w:t xml:space="preserve">Network </w:t>
            </w:r>
            <w:r w:rsidR="00B20FEA">
              <w:rPr>
                <w:b/>
                <w:u w:val="single"/>
              </w:rPr>
              <w:t xml:space="preserve">Test </w:t>
            </w:r>
            <w:r w:rsidR="00EE0C7B">
              <w:rPr>
                <w:b/>
                <w:u w:val="single"/>
              </w:rPr>
              <w:t>Engineer</w:t>
            </w:r>
            <w:r>
              <w:rPr>
                <w:b/>
                <w:u w:val="single"/>
              </w:rPr>
              <w:t xml:space="preserve">  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4A9CC" w14:textId="77777777" w:rsidR="00037C41" w:rsidRDefault="00037C41" w:rsidP="005F6DF8">
            <w:pPr>
              <w:spacing w:after="0"/>
              <w:jc w:val="right"/>
              <w:rPr>
                <w:b/>
              </w:rPr>
            </w:pPr>
          </w:p>
          <w:p w14:paraId="0AA29C6D" w14:textId="297C90E9" w:rsidR="00037C41" w:rsidRDefault="00FF525F" w:rsidP="00FF525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   </w:t>
            </w:r>
            <w:r w:rsidR="00A742EB">
              <w:rPr>
                <w:b/>
              </w:rPr>
              <w:t>Aug</w:t>
            </w:r>
            <w:r w:rsidR="00037C41">
              <w:rPr>
                <w:b/>
              </w:rPr>
              <w:t xml:space="preserve"> 20</w:t>
            </w:r>
            <w:r w:rsidR="00A742EB">
              <w:rPr>
                <w:b/>
              </w:rPr>
              <w:t>13</w:t>
            </w:r>
            <w:r w:rsidR="00037C41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037C41">
              <w:rPr>
                <w:b/>
              </w:rPr>
              <w:t xml:space="preserve"> </w:t>
            </w:r>
            <w:r w:rsidR="00EF10B1">
              <w:rPr>
                <w:b/>
              </w:rPr>
              <w:t>Oct</w:t>
            </w:r>
            <w:r w:rsidR="00037C41">
              <w:rPr>
                <w:b/>
              </w:rPr>
              <w:t xml:space="preserve"> 201</w:t>
            </w:r>
            <w:r w:rsidR="00EF10B1">
              <w:rPr>
                <w:b/>
              </w:rPr>
              <w:t>7</w:t>
            </w:r>
          </w:p>
        </w:tc>
      </w:tr>
    </w:tbl>
    <w:p w14:paraId="265E7434" w14:textId="43029991" w:rsidR="0074725B" w:rsidRPr="00D7170A" w:rsidRDefault="0074725B" w:rsidP="004F4FF7">
      <w:pPr>
        <w:pStyle w:val="ListParagraph"/>
        <w:spacing w:after="0"/>
        <w:ind w:left="360"/>
        <w:jc w:val="both"/>
        <w:rPr>
          <w:sz w:val="16"/>
          <w:szCs w:val="16"/>
        </w:rPr>
      </w:pPr>
    </w:p>
    <w:p w14:paraId="7A207210" w14:textId="77777777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 xml:space="preserve">Prepare Test Cases, Test plans </w:t>
      </w:r>
      <w:r>
        <w:rPr>
          <w:sz w:val="20"/>
          <w:szCs w:val="16"/>
        </w:rPr>
        <w:t xml:space="preserve">for </w:t>
      </w:r>
      <w:proofErr w:type="spellStart"/>
      <w:r w:rsidRPr="00935528">
        <w:rPr>
          <w:sz w:val="20"/>
          <w:szCs w:val="16"/>
        </w:rPr>
        <w:t>Wifi</w:t>
      </w:r>
      <w:proofErr w:type="spellEnd"/>
      <w:r w:rsidRPr="00935528">
        <w:rPr>
          <w:sz w:val="20"/>
          <w:szCs w:val="16"/>
        </w:rPr>
        <w:t>-Calling Solution (</w:t>
      </w:r>
      <w:proofErr w:type="spellStart"/>
      <w:r w:rsidRPr="00935528">
        <w:rPr>
          <w:sz w:val="20"/>
          <w:szCs w:val="16"/>
        </w:rPr>
        <w:t>ePDG</w:t>
      </w:r>
      <w:proofErr w:type="spellEnd"/>
      <w:r w:rsidRPr="00935528">
        <w:rPr>
          <w:sz w:val="20"/>
          <w:szCs w:val="16"/>
        </w:rPr>
        <w:t>/WMG</w:t>
      </w:r>
      <w:r>
        <w:rPr>
          <w:sz w:val="20"/>
          <w:szCs w:val="16"/>
        </w:rPr>
        <w:t>)</w:t>
      </w:r>
      <w:r w:rsidRPr="00935528">
        <w:rPr>
          <w:sz w:val="20"/>
          <w:szCs w:val="16"/>
        </w:rPr>
        <w:t>.</w:t>
      </w:r>
    </w:p>
    <w:p w14:paraId="1E2ADE1A" w14:textId="41D53680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 xml:space="preserve">Implement </w:t>
      </w:r>
      <w:r>
        <w:rPr>
          <w:sz w:val="20"/>
          <w:szCs w:val="16"/>
        </w:rPr>
        <w:t>A</w:t>
      </w:r>
      <w:r w:rsidRPr="00935528">
        <w:rPr>
          <w:sz w:val="20"/>
          <w:szCs w:val="16"/>
        </w:rPr>
        <w:t xml:space="preserve">ccess lists (ACL) on lab </w:t>
      </w:r>
      <w:r w:rsidR="000B245D">
        <w:rPr>
          <w:sz w:val="20"/>
          <w:szCs w:val="16"/>
        </w:rPr>
        <w:t xml:space="preserve">cisco </w:t>
      </w:r>
      <w:r w:rsidRPr="00935528">
        <w:rPr>
          <w:sz w:val="20"/>
          <w:szCs w:val="16"/>
        </w:rPr>
        <w:t>routers</w:t>
      </w:r>
    </w:p>
    <w:p w14:paraId="6D975087" w14:textId="31911BD3" w:rsidR="00B20FEA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 xml:space="preserve">Perform defect management, defect tracking and defect reporting using HP-Quality </w:t>
      </w:r>
      <w:proofErr w:type="spellStart"/>
      <w:r w:rsidRPr="00935528">
        <w:rPr>
          <w:sz w:val="20"/>
          <w:szCs w:val="16"/>
        </w:rPr>
        <w:t>Center</w:t>
      </w:r>
      <w:proofErr w:type="spellEnd"/>
      <w:r w:rsidRPr="00935528">
        <w:rPr>
          <w:sz w:val="20"/>
          <w:szCs w:val="16"/>
        </w:rPr>
        <w:t>.</w:t>
      </w:r>
    </w:p>
    <w:p w14:paraId="26E543BF" w14:textId="4464C4E9" w:rsidR="00AE737C" w:rsidRPr="00935528" w:rsidRDefault="00AE737C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OSS IP connectivity Testing &amp; Alarm verification on </w:t>
      </w:r>
      <w:proofErr w:type="spellStart"/>
      <w:r>
        <w:rPr>
          <w:sz w:val="20"/>
          <w:szCs w:val="16"/>
        </w:rPr>
        <w:t>NetCool</w:t>
      </w:r>
      <w:proofErr w:type="spellEnd"/>
      <w:r>
        <w:rPr>
          <w:sz w:val="20"/>
          <w:szCs w:val="16"/>
        </w:rPr>
        <w:t xml:space="preserve"> tool.</w:t>
      </w:r>
    </w:p>
    <w:p w14:paraId="60F93703" w14:textId="77777777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>Coordinate changes in lab environment followed by successful testing to move into production network.</w:t>
      </w:r>
    </w:p>
    <w:p w14:paraId="53C0648D" w14:textId="77777777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>Manage functional testing, regression testing, feature verification testing, data rete</w:t>
      </w:r>
      <w:r>
        <w:rPr>
          <w:sz w:val="20"/>
          <w:szCs w:val="16"/>
        </w:rPr>
        <w:t>n</w:t>
      </w:r>
      <w:r w:rsidRPr="00935528">
        <w:rPr>
          <w:sz w:val="20"/>
          <w:szCs w:val="16"/>
        </w:rPr>
        <w:t>ti</w:t>
      </w:r>
      <w:r>
        <w:rPr>
          <w:sz w:val="20"/>
          <w:szCs w:val="16"/>
        </w:rPr>
        <w:t>on</w:t>
      </w:r>
      <w:r w:rsidRPr="00935528">
        <w:rPr>
          <w:sz w:val="20"/>
          <w:szCs w:val="16"/>
        </w:rPr>
        <w:t xml:space="preserve"> testing.</w:t>
      </w:r>
    </w:p>
    <w:p w14:paraId="16DE55BC" w14:textId="77777777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Execute </w:t>
      </w:r>
      <w:r w:rsidRPr="00935528">
        <w:rPr>
          <w:sz w:val="20"/>
          <w:szCs w:val="16"/>
        </w:rPr>
        <w:t>Acceptance Testing, Billing Verification Testing and Cutover Verification Testing</w:t>
      </w:r>
      <w:r>
        <w:rPr>
          <w:sz w:val="20"/>
          <w:szCs w:val="16"/>
        </w:rPr>
        <w:t>.</w:t>
      </w:r>
      <w:r w:rsidRPr="00935528">
        <w:rPr>
          <w:sz w:val="20"/>
          <w:szCs w:val="16"/>
        </w:rPr>
        <w:t xml:space="preserve"> </w:t>
      </w:r>
    </w:p>
    <w:p w14:paraId="6A8BBEF9" w14:textId="77777777" w:rsidR="00B20FEA" w:rsidRPr="00935528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>Multi-Vendor-</w:t>
      </w:r>
      <w:r>
        <w:rPr>
          <w:sz w:val="20"/>
          <w:szCs w:val="16"/>
        </w:rPr>
        <w:t xml:space="preserve"> IP Links </w:t>
      </w:r>
      <w:r w:rsidRPr="00935528">
        <w:rPr>
          <w:sz w:val="20"/>
          <w:szCs w:val="16"/>
        </w:rPr>
        <w:t xml:space="preserve">Integration testing of </w:t>
      </w:r>
      <w:proofErr w:type="spellStart"/>
      <w:r w:rsidRPr="00935528">
        <w:rPr>
          <w:sz w:val="20"/>
          <w:szCs w:val="16"/>
        </w:rPr>
        <w:t>ePDG</w:t>
      </w:r>
      <w:proofErr w:type="spellEnd"/>
      <w:r w:rsidRPr="00935528">
        <w:rPr>
          <w:sz w:val="20"/>
          <w:szCs w:val="16"/>
        </w:rPr>
        <w:t xml:space="preserve"> Interfaces </w:t>
      </w:r>
      <w:proofErr w:type="spellStart"/>
      <w:r w:rsidRPr="00935528">
        <w:rPr>
          <w:sz w:val="20"/>
          <w:szCs w:val="16"/>
        </w:rPr>
        <w:t>SWm</w:t>
      </w:r>
      <w:proofErr w:type="spellEnd"/>
      <w:r w:rsidRPr="00935528">
        <w:rPr>
          <w:sz w:val="20"/>
          <w:szCs w:val="16"/>
        </w:rPr>
        <w:t xml:space="preserve">, </w:t>
      </w:r>
      <w:proofErr w:type="spellStart"/>
      <w:r w:rsidRPr="00935528">
        <w:rPr>
          <w:sz w:val="20"/>
          <w:szCs w:val="16"/>
        </w:rPr>
        <w:t>SWu</w:t>
      </w:r>
      <w:proofErr w:type="spellEnd"/>
      <w:r w:rsidRPr="00935528">
        <w:rPr>
          <w:sz w:val="20"/>
          <w:szCs w:val="16"/>
        </w:rPr>
        <w:t>, and S2b.</w:t>
      </w:r>
    </w:p>
    <w:p w14:paraId="0E2A40B5" w14:textId="64E134E8" w:rsidR="00B20FEA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>Liaise with functional and technical teams to resolve defects related to the project.</w:t>
      </w:r>
    </w:p>
    <w:p w14:paraId="060128F6" w14:textId="25B7E7CB" w:rsidR="00B20FEA" w:rsidRDefault="00B20FEA" w:rsidP="00B20FE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 xml:space="preserve">Test </w:t>
      </w:r>
      <w:proofErr w:type="spellStart"/>
      <w:r w:rsidRPr="00935528">
        <w:rPr>
          <w:sz w:val="20"/>
          <w:szCs w:val="16"/>
        </w:rPr>
        <w:t>ePDG</w:t>
      </w:r>
      <w:proofErr w:type="spellEnd"/>
      <w:r w:rsidRPr="00935528">
        <w:rPr>
          <w:sz w:val="20"/>
          <w:szCs w:val="16"/>
        </w:rPr>
        <w:t xml:space="preserve"> integration with </w:t>
      </w:r>
      <w:proofErr w:type="spellStart"/>
      <w:r w:rsidRPr="00935528">
        <w:rPr>
          <w:sz w:val="20"/>
          <w:szCs w:val="16"/>
        </w:rPr>
        <w:t>Netscout</w:t>
      </w:r>
      <w:proofErr w:type="spellEnd"/>
      <w:r w:rsidRPr="00935528">
        <w:rPr>
          <w:sz w:val="20"/>
          <w:szCs w:val="16"/>
        </w:rPr>
        <w:t xml:space="preserve"> server and ensure redundancy and resiliency of probes.</w:t>
      </w:r>
    </w:p>
    <w:p w14:paraId="20598F91" w14:textId="722E179E" w:rsidR="00BC24B2" w:rsidRDefault="00BC24B2" w:rsidP="00BC24B2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5BA3">
        <w:rPr>
          <w:sz w:val="20"/>
          <w:szCs w:val="16"/>
        </w:rPr>
        <w:t>Cross domain (CS/PS/IMS CORE/IP CORE) interaction to optimize network testing outcome</w:t>
      </w:r>
    </w:p>
    <w:p w14:paraId="3C02B3B7" w14:textId="0FD2D8A9" w:rsidR="004E19CF" w:rsidRDefault="004E19CF" w:rsidP="004E19C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5BA3">
        <w:rPr>
          <w:sz w:val="20"/>
          <w:szCs w:val="16"/>
        </w:rPr>
        <w:t>Ensure network performance during network migrations and changes.</w:t>
      </w:r>
    </w:p>
    <w:p w14:paraId="5908D827" w14:textId="77777777" w:rsidR="00F35CB2" w:rsidRPr="00935528" w:rsidRDefault="00F35CB2" w:rsidP="00F35CB2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935528">
        <w:rPr>
          <w:sz w:val="20"/>
          <w:szCs w:val="16"/>
        </w:rPr>
        <w:t xml:space="preserve">Collect </w:t>
      </w:r>
      <w:proofErr w:type="spellStart"/>
      <w:r w:rsidRPr="00935528">
        <w:rPr>
          <w:sz w:val="20"/>
          <w:szCs w:val="16"/>
        </w:rPr>
        <w:t>Tcpdump</w:t>
      </w:r>
      <w:proofErr w:type="spellEnd"/>
      <w:r w:rsidRPr="00935528">
        <w:rPr>
          <w:sz w:val="20"/>
          <w:szCs w:val="16"/>
        </w:rPr>
        <w:t xml:space="preserve"> captures, Analise and troubleshoot IP related issues.</w:t>
      </w:r>
    </w:p>
    <w:p w14:paraId="4EB543E1" w14:textId="560A26DC" w:rsidR="004E19CF" w:rsidRDefault="004E19CF" w:rsidP="004E19C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5BA3">
        <w:rPr>
          <w:sz w:val="20"/>
          <w:szCs w:val="16"/>
        </w:rPr>
        <w:t>Participate in customer-vendor meetings for Testing updates for each Testing phases.</w:t>
      </w:r>
    </w:p>
    <w:p w14:paraId="71E9BAA9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Maintain and support infrastructure and management interfaces of products (Networking, RF, Satellite communication, reporting and monitoring)</w:t>
      </w:r>
    </w:p>
    <w:p w14:paraId="2EAADEEE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Perform site survey, on-site installation and deep problems analysis of the satellite platform and communication systems</w:t>
      </w:r>
    </w:p>
    <w:p w14:paraId="6C371BE9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Provide technical support to internal and external customers</w:t>
      </w:r>
    </w:p>
    <w:p w14:paraId="4A5F3B3B" w14:textId="77777777" w:rsidR="0085636C" w:rsidRPr="005B61AF" w:rsidRDefault="0085636C" w:rsidP="005B61AF">
      <w:pPr>
        <w:pStyle w:val="ListParagraph"/>
        <w:spacing w:after="0"/>
        <w:ind w:left="0"/>
        <w:jc w:val="both"/>
        <w:rPr>
          <w:sz w:val="20"/>
          <w:szCs w:val="16"/>
        </w:rPr>
      </w:pPr>
    </w:p>
    <w:p w14:paraId="5210359E" w14:textId="77777777" w:rsidR="0096106E" w:rsidRDefault="0096106E" w:rsidP="0096106E">
      <w:pPr>
        <w:pStyle w:val="ListParagraph"/>
        <w:spacing w:after="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96106E" w14:paraId="1B307524" w14:textId="77777777" w:rsidTr="005F6DF8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5DDE4" w14:textId="44A781DE" w:rsidR="0096106E" w:rsidRDefault="0096106E" w:rsidP="005F6DF8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>Nokia</w:t>
            </w:r>
            <w:r w:rsidR="005344C6">
              <w:rPr>
                <w:b/>
                <w:sz w:val="24"/>
              </w:rPr>
              <w:t xml:space="preserve"> Siemens Networks</w:t>
            </w:r>
          </w:p>
          <w:p w14:paraId="577E5875" w14:textId="1507841F" w:rsidR="0096106E" w:rsidRDefault="001F73C0" w:rsidP="005F6DF8">
            <w:pPr>
              <w:spacing w:after="0"/>
            </w:pPr>
            <w:r>
              <w:rPr>
                <w:b/>
                <w:u w:val="single"/>
              </w:rPr>
              <w:t xml:space="preserve">Core </w:t>
            </w:r>
            <w:r w:rsidR="009A5B3F" w:rsidRPr="009A5B3F">
              <w:rPr>
                <w:b/>
                <w:u w:val="single"/>
              </w:rPr>
              <w:t>Network</w:t>
            </w:r>
            <w:r w:rsidR="009A5B3F">
              <w:rPr>
                <w:b/>
                <w:u w:val="single"/>
              </w:rPr>
              <w:t xml:space="preserve"> </w:t>
            </w:r>
            <w:r w:rsidR="0096106E">
              <w:rPr>
                <w:b/>
                <w:u w:val="single"/>
              </w:rPr>
              <w:t xml:space="preserve">Engineer  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4582C" w14:textId="77777777" w:rsidR="0096106E" w:rsidRDefault="0096106E" w:rsidP="005F6DF8">
            <w:pPr>
              <w:spacing w:after="0"/>
              <w:jc w:val="right"/>
              <w:rPr>
                <w:b/>
              </w:rPr>
            </w:pPr>
          </w:p>
          <w:p w14:paraId="18875765" w14:textId="05E4DDB7" w:rsidR="0096106E" w:rsidRDefault="00934241" w:rsidP="00934241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 </w:t>
            </w:r>
            <w:r w:rsidR="0096106E">
              <w:rPr>
                <w:b/>
              </w:rPr>
              <w:t>J</w:t>
            </w:r>
            <w:r w:rsidR="001A72AC">
              <w:rPr>
                <w:b/>
              </w:rPr>
              <w:t>a</w:t>
            </w:r>
            <w:r w:rsidR="0096106E">
              <w:rPr>
                <w:b/>
              </w:rPr>
              <w:t>n 20</w:t>
            </w:r>
            <w:r w:rsidR="001A72AC">
              <w:rPr>
                <w:b/>
              </w:rPr>
              <w:t>11</w:t>
            </w:r>
            <w:r w:rsidR="0096106E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96106E">
              <w:rPr>
                <w:b/>
              </w:rPr>
              <w:t xml:space="preserve"> </w:t>
            </w:r>
            <w:r w:rsidR="00B6749E">
              <w:rPr>
                <w:b/>
              </w:rPr>
              <w:t>May</w:t>
            </w:r>
            <w:r w:rsidR="0096106E">
              <w:rPr>
                <w:b/>
              </w:rPr>
              <w:t xml:space="preserve"> 20</w:t>
            </w:r>
            <w:r w:rsidR="00B6749E">
              <w:rPr>
                <w:b/>
              </w:rPr>
              <w:t>13</w:t>
            </w:r>
          </w:p>
        </w:tc>
      </w:tr>
    </w:tbl>
    <w:p w14:paraId="7039FED5" w14:textId="77777777" w:rsidR="00300970" w:rsidRPr="00DF6D3A" w:rsidRDefault="00300970" w:rsidP="00300970">
      <w:pPr>
        <w:pStyle w:val="ListParagraph"/>
        <w:spacing w:after="0"/>
        <w:ind w:left="360"/>
        <w:jc w:val="both"/>
        <w:rPr>
          <w:sz w:val="16"/>
          <w:szCs w:val="16"/>
        </w:rPr>
      </w:pPr>
    </w:p>
    <w:p w14:paraId="7E98F53D" w14:textId="0026BF4F" w:rsidR="00300970" w:rsidRPr="00300970" w:rsidRDefault="002E463E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I</w:t>
      </w:r>
      <w:r w:rsidR="00300970" w:rsidRPr="00300970">
        <w:rPr>
          <w:sz w:val="20"/>
          <w:szCs w:val="16"/>
        </w:rPr>
        <w:t xml:space="preserve">mplemented </w:t>
      </w:r>
      <w:r>
        <w:rPr>
          <w:sz w:val="20"/>
          <w:szCs w:val="16"/>
        </w:rPr>
        <w:t xml:space="preserve">and maintained </w:t>
      </w:r>
      <w:r w:rsidR="00300970" w:rsidRPr="00300970">
        <w:rPr>
          <w:sz w:val="20"/>
          <w:szCs w:val="16"/>
        </w:rPr>
        <w:t>model core network.</w:t>
      </w:r>
    </w:p>
    <w:p w14:paraId="006667A5" w14:textId="6BCBC92D" w:rsid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Configured network firewalls for various functions and network protection.</w:t>
      </w:r>
    </w:p>
    <w:p w14:paraId="6B835A01" w14:textId="55AD5170" w:rsidR="008A6B09" w:rsidRPr="00300970" w:rsidRDefault="00536B01" w:rsidP="008A6B09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I</w:t>
      </w:r>
      <w:r w:rsidR="008A6B09" w:rsidRPr="00300970">
        <w:rPr>
          <w:sz w:val="20"/>
          <w:szCs w:val="16"/>
        </w:rPr>
        <w:t>mplemented security features for the model network.</w:t>
      </w:r>
    </w:p>
    <w:p w14:paraId="73A2D39E" w14:textId="2CC72435" w:rsid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Configured IOS based intrusion detection/prevention filters on routers.</w:t>
      </w:r>
    </w:p>
    <w:p w14:paraId="118FCED1" w14:textId="77777777" w:rsidR="00660455" w:rsidRDefault="00660455" w:rsidP="00660455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Troubleshooting of any reported issues and malfunctions.</w:t>
      </w:r>
    </w:p>
    <w:p w14:paraId="489D5AD2" w14:textId="0E3605F9" w:rsidR="00300970" w:rsidRPr="00300970" w:rsidRDefault="00D566E4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C</w:t>
      </w:r>
      <w:r w:rsidR="00300970" w:rsidRPr="00300970">
        <w:rPr>
          <w:sz w:val="20"/>
          <w:szCs w:val="16"/>
        </w:rPr>
        <w:t>onfigured VPN for secure site-to-site and remote access communications.</w:t>
      </w:r>
    </w:p>
    <w:p w14:paraId="57B20D45" w14:textId="5D80AA58" w:rsid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Troubleshooting of any reported issues and malfunctions.</w:t>
      </w:r>
    </w:p>
    <w:p w14:paraId="2C13E0CA" w14:textId="6C7F3A18" w:rsidR="007973C7" w:rsidRPr="00300970" w:rsidRDefault="007973C7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 xml:space="preserve">Performed IP Integration </w:t>
      </w:r>
      <w:r w:rsidR="007E2028">
        <w:rPr>
          <w:sz w:val="20"/>
          <w:szCs w:val="16"/>
        </w:rPr>
        <w:t xml:space="preserve">&amp; </w:t>
      </w:r>
      <w:r>
        <w:rPr>
          <w:sz w:val="20"/>
          <w:szCs w:val="16"/>
        </w:rPr>
        <w:t xml:space="preserve">testing </w:t>
      </w:r>
      <w:r w:rsidR="007E2028">
        <w:rPr>
          <w:sz w:val="20"/>
          <w:szCs w:val="16"/>
        </w:rPr>
        <w:t>of</w:t>
      </w:r>
      <w:r w:rsidR="00355C4C">
        <w:rPr>
          <w:sz w:val="20"/>
          <w:szCs w:val="16"/>
        </w:rPr>
        <w:t xml:space="preserve"> NetAct Server -</w:t>
      </w:r>
      <w:r w:rsidR="007E2028">
        <w:rPr>
          <w:sz w:val="20"/>
          <w:szCs w:val="16"/>
        </w:rPr>
        <w:t xml:space="preserve"> Nokia OSS</w:t>
      </w:r>
    </w:p>
    <w:p w14:paraId="64D39E71" w14:textId="77777777" w:rsidR="00300970" w:rsidRP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Designed detailed test execution plans and test object lists (TOL).</w:t>
      </w:r>
    </w:p>
    <w:p w14:paraId="257250FC" w14:textId="3603648C" w:rsidR="00300970" w:rsidRP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Prepared network modification and acceptance procedures.</w:t>
      </w:r>
    </w:p>
    <w:p w14:paraId="2D9997A8" w14:textId="77777777" w:rsidR="00300970" w:rsidRP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Maintained records related to network architecture.</w:t>
      </w:r>
    </w:p>
    <w:p w14:paraId="785BE623" w14:textId="77777777" w:rsidR="00300970" w:rsidRPr="00300970" w:rsidRDefault="00300970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300970">
        <w:rPr>
          <w:sz w:val="20"/>
          <w:szCs w:val="16"/>
        </w:rPr>
        <w:t>Prepared necessary technical and procedural documentation.</w:t>
      </w:r>
    </w:p>
    <w:p w14:paraId="79ABBA4D" w14:textId="08DFC2C3" w:rsidR="00300970" w:rsidRPr="00FB02D4" w:rsidRDefault="006D04DE" w:rsidP="00300970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>
        <w:rPr>
          <w:sz w:val="20"/>
          <w:szCs w:val="16"/>
        </w:rPr>
        <w:t>I</w:t>
      </w:r>
      <w:r w:rsidR="00300970" w:rsidRPr="00FB02D4">
        <w:rPr>
          <w:sz w:val="20"/>
          <w:szCs w:val="16"/>
        </w:rPr>
        <w:t>mplemented and tested new features and solutions.</w:t>
      </w:r>
    </w:p>
    <w:p w14:paraId="599DBF87" w14:textId="77777777" w:rsidR="0096106E" w:rsidRPr="00935528" w:rsidRDefault="0096106E" w:rsidP="0096106E">
      <w:pPr>
        <w:pStyle w:val="ListParagraph"/>
        <w:spacing w:after="0"/>
        <w:jc w:val="both"/>
        <w:rPr>
          <w:sz w:val="20"/>
          <w:szCs w:val="16"/>
        </w:rPr>
      </w:pP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0"/>
        <w:gridCol w:w="5302"/>
      </w:tblGrid>
      <w:tr w:rsidR="00DC225F" w14:paraId="4C154497" w14:textId="77777777" w:rsidTr="005F6DF8">
        <w:tc>
          <w:tcPr>
            <w:tcW w:w="52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97317" w14:textId="75D7E2EC" w:rsidR="00DC225F" w:rsidRDefault="00DC225F" w:rsidP="005F6DF8">
            <w:pPr>
              <w:spacing w:after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kia </w:t>
            </w:r>
            <w:r w:rsidR="00021E9C">
              <w:rPr>
                <w:b/>
                <w:sz w:val="24"/>
              </w:rPr>
              <w:t>Siemens Networks</w:t>
            </w:r>
          </w:p>
          <w:p w14:paraId="435A0DB6" w14:textId="77777777" w:rsidR="00FB02D4" w:rsidRDefault="008638D2" w:rsidP="005F6DF8">
            <w:pPr>
              <w:spacing w:after="0"/>
              <w:rPr>
                <w:b/>
                <w:u w:val="single"/>
              </w:rPr>
            </w:pPr>
            <w:r>
              <w:rPr>
                <w:b/>
                <w:u w:val="single"/>
              </w:rPr>
              <w:t>Network Operations Engineer</w:t>
            </w:r>
            <w:r w:rsidR="00DC225F">
              <w:rPr>
                <w:b/>
                <w:u w:val="single"/>
              </w:rPr>
              <w:t xml:space="preserve"> </w:t>
            </w:r>
          </w:p>
          <w:p w14:paraId="3250F30D" w14:textId="270D4698" w:rsidR="00DC225F" w:rsidRPr="00DF6D3A" w:rsidRDefault="00DC225F" w:rsidP="005F6DF8">
            <w:pPr>
              <w:spacing w:after="0"/>
              <w:rPr>
                <w:sz w:val="16"/>
                <w:szCs w:val="16"/>
              </w:rPr>
            </w:pPr>
            <w:r>
              <w:rPr>
                <w:b/>
                <w:u w:val="single"/>
              </w:rPr>
              <w:t xml:space="preserve"> 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90E51" w14:textId="77777777" w:rsidR="00DC225F" w:rsidRDefault="00DC225F" w:rsidP="005F6DF8">
            <w:pPr>
              <w:spacing w:after="0"/>
              <w:jc w:val="right"/>
              <w:rPr>
                <w:b/>
              </w:rPr>
            </w:pPr>
          </w:p>
          <w:p w14:paraId="32F7160A" w14:textId="4B7F9DE1" w:rsidR="00DC225F" w:rsidRDefault="004F5ECA" w:rsidP="004F5ECA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                                           </w:t>
            </w:r>
            <w:r w:rsidR="000D1544">
              <w:rPr>
                <w:b/>
              </w:rPr>
              <w:t>Jun</w:t>
            </w:r>
            <w:r w:rsidR="00DC225F">
              <w:rPr>
                <w:b/>
              </w:rPr>
              <w:t xml:space="preserve"> 20</w:t>
            </w:r>
            <w:r w:rsidR="000D1544">
              <w:rPr>
                <w:b/>
              </w:rPr>
              <w:t>0</w:t>
            </w:r>
            <w:r w:rsidR="00DC225F">
              <w:rPr>
                <w:b/>
              </w:rPr>
              <w:t xml:space="preserve">7 </w:t>
            </w:r>
            <w:r w:rsidR="004477CE">
              <w:rPr>
                <w:b/>
              </w:rPr>
              <w:t>-</w:t>
            </w:r>
            <w:r w:rsidR="00DC225F">
              <w:rPr>
                <w:b/>
              </w:rPr>
              <w:t xml:space="preserve"> </w:t>
            </w:r>
            <w:r w:rsidR="000D1544">
              <w:rPr>
                <w:b/>
              </w:rPr>
              <w:t>Oct</w:t>
            </w:r>
            <w:r w:rsidR="00DC225F">
              <w:rPr>
                <w:b/>
              </w:rPr>
              <w:t xml:space="preserve"> 201</w:t>
            </w:r>
            <w:r w:rsidR="000D1544">
              <w:rPr>
                <w:b/>
              </w:rPr>
              <w:t>0</w:t>
            </w:r>
          </w:p>
        </w:tc>
      </w:tr>
    </w:tbl>
    <w:p w14:paraId="66F52F38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 xml:space="preserve">IP Integration for Nokia Network Entities with Cisco Routers, Switches, DNS, Firewalls. </w:t>
      </w:r>
    </w:p>
    <w:p w14:paraId="6721536E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Participate in commissioning, integration and launch activities.</w:t>
      </w:r>
    </w:p>
    <w:p w14:paraId="513E667F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Integrate Nokia SGSN/GGSN to legacy core network including IN, STP, HLR, OSS, etc</w:t>
      </w:r>
    </w:p>
    <w:p w14:paraId="61EEEF99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Configure interconnections between Siemens MSCs and Nokia Transit-MGWs.</w:t>
      </w:r>
    </w:p>
    <w:p w14:paraId="266ABC24" w14:textId="117F3ECE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Perform upgrades, apply patches and hardware unit upgrades in Nokia Core NEs</w:t>
      </w:r>
    </w:p>
    <w:p w14:paraId="67C078B5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Configure and managed VLAN database on switches, L3 devices and firewalls for security</w:t>
      </w:r>
    </w:p>
    <w:p w14:paraId="5DE3AA78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Integrate Nokia OSS NetAct Server to the IP</w:t>
      </w:r>
      <w:r w:rsidR="0099462E">
        <w:rPr>
          <w:sz w:val="20"/>
          <w:szCs w:val="16"/>
        </w:rPr>
        <w:t>/MPLS</w:t>
      </w:r>
      <w:r w:rsidRPr="00D04E7A">
        <w:rPr>
          <w:sz w:val="20"/>
          <w:szCs w:val="16"/>
        </w:rPr>
        <w:t xml:space="preserve"> Core Network.</w:t>
      </w:r>
    </w:p>
    <w:p w14:paraId="020F9AF5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Nokia hardware-units installation, creation, diagnostics &amp; rectification of related faults</w:t>
      </w:r>
    </w:p>
    <w:p w14:paraId="2BB868EB" w14:textId="77777777" w:rsidR="00D04E7A" w:rsidRP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Gb-Link optimization with Nokia SGSN &amp; Siemens BSCs</w:t>
      </w:r>
    </w:p>
    <w:p w14:paraId="5C9DD6E3" w14:textId="7535BA62" w:rsidR="00D04E7A" w:rsidRDefault="00D04E7A" w:rsidP="00D04E7A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D04E7A">
        <w:rPr>
          <w:sz w:val="20"/>
          <w:szCs w:val="16"/>
        </w:rPr>
        <w:t>Execute functional and acceptance testing for core network integration</w:t>
      </w:r>
    </w:p>
    <w:p w14:paraId="388088EF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Provide analysis reports, technical documentation, and frontal training.</w:t>
      </w:r>
    </w:p>
    <w:p w14:paraId="361206C0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Follow up and Resolve Customer Requests within SLA.</w:t>
      </w:r>
      <w:r w:rsidRPr="005B61AF">
        <w:rPr>
          <w:sz w:val="20"/>
          <w:szCs w:val="16"/>
        </w:rPr>
        <w:br/>
        <w:t>Follow certification and compliance standards</w:t>
      </w:r>
    </w:p>
    <w:p w14:paraId="6C99C9FD" w14:textId="77777777" w:rsidR="005B61AF" w:rsidRPr="005B61AF" w:rsidRDefault="005B61AF" w:rsidP="005B61AF">
      <w:pPr>
        <w:pStyle w:val="ListParagraph"/>
        <w:numPr>
          <w:ilvl w:val="0"/>
          <w:numId w:val="2"/>
        </w:numPr>
        <w:spacing w:after="0"/>
        <w:jc w:val="both"/>
        <w:rPr>
          <w:sz w:val="20"/>
          <w:szCs w:val="16"/>
        </w:rPr>
      </w:pPr>
      <w:r w:rsidRPr="005B61AF">
        <w:rPr>
          <w:sz w:val="20"/>
          <w:szCs w:val="16"/>
        </w:rPr>
        <w:t>Working with ITIL aligned processes (Incident, Problem, Change and Continuous improvement)</w:t>
      </w:r>
    </w:p>
    <w:p w14:paraId="2E49B94D" w14:textId="77777777" w:rsidR="00C87270" w:rsidRPr="005B61AF" w:rsidRDefault="00C87270" w:rsidP="005B61AF">
      <w:pPr>
        <w:pStyle w:val="ListParagraph"/>
        <w:spacing w:after="0"/>
        <w:ind w:left="360"/>
        <w:jc w:val="both"/>
        <w:rPr>
          <w:sz w:val="20"/>
          <w:szCs w:val="16"/>
        </w:rPr>
      </w:pPr>
    </w:p>
    <w:p w14:paraId="5D569BF5" w14:textId="77777777" w:rsidR="00630C31" w:rsidRDefault="00630C31" w:rsidP="00630C31">
      <w:pPr>
        <w:pBdr>
          <w:bottom w:val="single" w:sz="12" w:space="1" w:color="000000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W w:w="10512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60"/>
        <w:gridCol w:w="576"/>
        <w:gridCol w:w="576"/>
      </w:tblGrid>
      <w:tr w:rsidR="00630C31" w14:paraId="7AE87B0B" w14:textId="77777777" w:rsidTr="005F6DF8">
        <w:tc>
          <w:tcPr>
            <w:tcW w:w="936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9EFCD" w14:textId="77777777" w:rsidR="00630C31" w:rsidRDefault="00630C31" w:rsidP="005F6DF8">
            <w:pPr>
              <w:spacing w:after="0"/>
              <w:rPr>
                <w:b/>
              </w:rPr>
            </w:pPr>
            <w:r>
              <w:rPr>
                <w:b/>
              </w:rPr>
              <w:t>B.E. in Telecommunications Engineering</w:t>
            </w:r>
          </w:p>
          <w:p w14:paraId="38617798" w14:textId="3B101614" w:rsidR="00630C31" w:rsidRDefault="00A2325C" w:rsidP="005F6DF8">
            <w:pPr>
              <w:spacing w:after="0"/>
            </w:pPr>
            <w:r>
              <w:rPr>
                <w:noProof/>
                <w:color w:val="000000"/>
              </w:rPr>
              <w:t>Comsats</w:t>
            </w:r>
            <w:r w:rsidR="00630C31" w:rsidRPr="00630C31">
              <w:rPr>
                <w:noProof/>
                <w:color w:val="000000"/>
              </w:rPr>
              <w:t xml:space="preserve"> University of Engineering &amp; Technology</w:t>
            </w:r>
          </w:p>
          <w:p w14:paraId="0E35E02F" w14:textId="77777777" w:rsidR="00630C31" w:rsidRDefault="00630C31" w:rsidP="005F6DF8">
            <w:pPr>
              <w:spacing w:after="0"/>
            </w:pPr>
          </w:p>
        </w:tc>
        <w:tc>
          <w:tcPr>
            <w:tcW w:w="57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E61602" w14:textId="77777777" w:rsidR="00630C31" w:rsidRDefault="00630C31" w:rsidP="005F6DF8">
            <w:pPr>
              <w:spacing w:after="0"/>
            </w:pPr>
          </w:p>
        </w:tc>
        <w:tc>
          <w:tcPr>
            <w:tcW w:w="576" w:type="dxa"/>
            <w:shd w:val="clear" w:color="auto" w:fill="auto"/>
          </w:tcPr>
          <w:p w14:paraId="6CE727A3" w14:textId="77777777" w:rsidR="00630C31" w:rsidRDefault="00630C31" w:rsidP="005F6DF8">
            <w:pPr>
              <w:spacing w:after="0"/>
              <w:jc w:val="center"/>
            </w:pPr>
          </w:p>
        </w:tc>
      </w:tr>
    </w:tbl>
    <w:p w14:paraId="43C54550" w14:textId="77777777" w:rsidR="00630C31" w:rsidRDefault="00630C31" w:rsidP="00D04E7A">
      <w:pPr>
        <w:pStyle w:val="ListParagraph"/>
        <w:spacing w:after="0"/>
        <w:ind w:left="360"/>
        <w:jc w:val="both"/>
        <w:rPr>
          <w:sz w:val="20"/>
          <w:szCs w:val="16"/>
        </w:rPr>
      </w:pPr>
    </w:p>
    <w:p w14:paraId="0200F2B2" w14:textId="77777777" w:rsidR="00630C31" w:rsidRDefault="00630C31" w:rsidP="00630C31">
      <w:pPr>
        <w:pBdr>
          <w:bottom w:val="single" w:sz="12" w:space="1" w:color="000000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Professional Trainings &amp; Certifications</w:t>
      </w:r>
    </w:p>
    <w:tbl>
      <w:tblPr>
        <w:tblW w:w="10620" w:type="dxa"/>
        <w:tblInd w:w="-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18"/>
        <w:gridCol w:w="5302"/>
      </w:tblGrid>
      <w:tr w:rsidR="00630C31" w14:paraId="7499F53A" w14:textId="77777777" w:rsidTr="005F6DF8">
        <w:tc>
          <w:tcPr>
            <w:tcW w:w="53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23A0B" w14:textId="07C5EF01" w:rsidR="00F41106" w:rsidRDefault="00F41106" w:rsidP="00F41106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CCNP Routing and Switching</w:t>
            </w:r>
          </w:p>
          <w:p w14:paraId="668A2783" w14:textId="77777777" w:rsidR="00B36C11" w:rsidRDefault="00B36C11" w:rsidP="00B36C11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CCNA Security</w:t>
            </w:r>
          </w:p>
          <w:p w14:paraId="5D1AC719" w14:textId="77777777" w:rsidR="00B36C11" w:rsidRDefault="00B36C11" w:rsidP="00B36C11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CCDA Network Design</w:t>
            </w:r>
          </w:p>
          <w:p w14:paraId="23B4BC81" w14:textId="3AB22FB3" w:rsidR="00630C31" w:rsidRDefault="00630C31" w:rsidP="005F6DF8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CCNA Routing and Switching</w:t>
            </w:r>
          </w:p>
          <w:p w14:paraId="5988A25E" w14:textId="77777777" w:rsidR="00630C31" w:rsidRDefault="00B257E1" w:rsidP="00630C31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VMware</w:t>
            </w:r>
            <w:r w:rsidR="00630C31" w:rsidRPr="00630C31">
              <w:t xml:space="preserve"> Data </w:t>
            </w:r>
            <w:r w:rsidRPr="00630C31">
              <w:t>Centre</w:t>
            </w:r>
            <w:r w:rsidR="00630C31" w:rsidRPr="00630C31">
              <w:t xml:space="preserve"> Virtualisation.</w:t>
            </w:r>
          </w:p>
          <w:p w14:paraId="69C9E76F" w14:textId="77777777" w:rsidR="00630C31" w:rsidRDefault="00630C31" w:rsidP="00630C31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JNCIA Juniper Networks</w:t>
            </w:r>
          </w:p>
          <w:p w14:paraId="01C06DC3" w14:textId="77777777" w:rsidR="00630C31" w:rsidRDefault="00630C31" w:rsidP="00751B2D">
            <w:pPr>
              <w:pStyle w:val="ListParagraph"/>
              <w:numPr>
                <w:ilvl w:val="0"/>
                <w:numId w:val="1"/>
              </w:numPr>
              <w:spacing w:after="0"/>
              <w:jc w:val="both"/>
            </w:pPr>
            <w:r w:rsidRPr="00630C31">
              <w:t>ITIL4 Foundation</w:t>
            </w:r>
          </w:p>
        </w:tc>
        <w:tc>
          <w:tcPr>
            <w:tcW w:w="530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F7C8C" w14:textId="77777777" w:rsidR="00630C31" w:rsidRDefault="00630C31" w:rsidP="00630C31">
            <w:pPr>
              <w:pStyle w:val="ListParagraph"/>
              <w:spacing w:after="0"/>
              <w:jc w:val="both"/>
            </w:pPr>
          </w:p>
        </w:tc>
      </w:tr>
    </w:tbl>
    <w:p w14:paraId="21A97371" w14:textId="77777777" w:rsidR="00232991" w:rsidRPr="00232991" w:rsidRDefault="00232991" w:rsidP="00232991">
      <w:pPr>
        <w:spacing w:after="0"/>
        <w:jc w:val="both"/>
        <w:rPr>
          <w:sz w:val="20"/>
          <w:szCs w:val="16"/>
        </w:rPr>
      </w:pPr>
    </w:p>
    <w:sectPr w:rsidR="00232991" w:rsidRPr="00232991">
      <w:pgSz w:w="11906" w:h="16838"/>
      <w:pgMar w:top="720" w:right="720" w:bottom="54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32564" w14:textId="77777777" w:rsidR="00004682" w:rsidRDefault="00004682">
      <w:pPr>
        <w:spacing w:after="0"/>
      </w:pPr>
      <w:r>
        <w:separator/>
      </w:r>
    </w:p>
  </w:endnote>
  <w:endnote w:type="continuationSeparator" w:id="0">
    <w:p w14:paraId="70FD4A5B" w14:textId="77777777" w:rsidR="00004682" w:rsidRDefault="00004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BA20A" w14:textId="77777777" w:rsidR="00004682" w:rsidRDefault="00004682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7E47A1E2" w14:textId="77777777" w:rsidR="00004682" w:rsidRDefault="000046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2A1"/>
    <w:multiLevelType w:val="multilevel"/>
    <w:tmpl w:val="B7748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0B01D1"/>
    <w:multiLevelType w:val="hybridMultilevel"/>
    <w:tmpl w:val="D622545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C32BE"/>
    <w:multiLevelType w:val="hybridMultilevel"/>
    <w:tmpl w:val="C8B8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8052B"/>
    <w:multiLevelType w:val="hybridMultilevel"/>
    <w:tmpl w:val="06A2D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B483F"/>
    <w:multiLevelType w:val="hybridMultilevel"/>
    <w:tmpl w:val="A590FF58"/>
    <w:lvl w:ilvl="0" w:tplc="8DEE80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9C34C9"/>
    <w:multiLevelType w:val="multilevel"/>
    <w:tmpl w:val="7F38F9EA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4D410DF5"/>
    <w:multiLevelType w:val="multilevel"/>
    <w:tmpl w:val="655CFAB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66930AA"/>
    <w:multiLevelType w:val="multilevel"/>
    <w:tmpl w:val="2F067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FD6ED8"/>
    <w:multiLevelType w:val="hybridMultilevel"/>
    <w:tmpl w:val="4106E68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64193"/>
    <w:multiLevelType w:val="hybridMultilevel"/>
    <w:tmpl w:val="D8780A94"/>
    <w:lvl w:ilvl="0" w:tplc="C4FED504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9"/>
  </w:num>
  <w:num w:numId="6">
    <w:abstractNumId w:val="3"/>
  </w:num>
  <w:num w:numId="7">
    <w:abstractNumId w:val="4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zczszQxNzayNLdQ0lEKTi0uzszPAykwqQUAA5dimywAAAA="/>
  </w:docVars>
  <w:rsids>
    <w:rsidRoot w:val="00C416CE"/>
    <w:rsid w:val="00004682"/>
    <w:rsid w:val="00012ED3"/>
    <w:rsid w:val="000170F6"/>
    <w:rsid w:val="00021E9C"/>
    <w:rsid w:val="00023E47"/>
    <w:rsid w:val="000307E8"/>
    <w:rsid w:val="00030C97"/>
    <w:rsid w:val="0003462C"/>
    <w:rsid w:val="00037C41"/>
    <w:rsid w:val="00040551"/>
    <w:rsid w:val="00042A61"/>
    <w:rsid w:val="00046A18"/>
    <w:rsid w:val="000511C0"/>
    <w:rsid w:val="00051690"/>
    <w:rsid w:val="00054D7D"/>
    <w:rsid w:val="000810C9"/>
    <w:rsid w:val="000823EB"/>
    <w:rsid w:val="00093E33"/>
    <w:rsid w:val="00096D25"/>
    <w:rsid w:val="000A2273"/>
    <w:rsid w:val="000A6E8A"/>
    <w:rsid w:val="000B13CD"/>
    <w:rsid w:val="000B245D"/>
    <w:rsid w:val="000B4941"/>
    <w:rsid w:val="000C6209"/>
    <w:rsid w:val="000D0108"/>
    <w:rsid w:val="000D1544"/>
    <w:rsid w:val="000D42F9"/>
    <w:rsid w:val="000D586C"/>
    <w:rsid w:val="000E71B7"/>
    <w:rsid w:val="000F4A06"/>
    <w:rsid w:val="00102F83"/>
    <w:rsid w:val="00110B9C"/>
    <w:rsid w:val="00112497"/>
    <w:rsid w:val="001139B5"/>
    <w:rsid w:val="00117C56"/>
    <w:rsid w:val="0013584D"/>
    <w:rsid w:val="00136851"/>
    <w:rsid w:val="00164579"/>
    <w:rsid w:val="00164590"/>
    <w:rsid w:val="00167AC3"/>
    <w:rsid w:val="0017345E"/>
    <w:rsid w:val="001768D4"/>
    <w:rsid w:val="00177E73"/>
    <w:rsid w:val="00187B3E"/>
    <w:rsid w:val="00193CFD"/>
    <w:rsid w:val="001A1462"/>
    <w:rsid w:val="001A22AA"/>
    <w:rsid w:val="001A6CDB"/>
    <w:rsid w:val="001A72AC"/>
    <w:rsid w:val="001B131F"/>
    <w:rsid w:val="001B3002"/>
    <w:rsid w:val="001B3715"/>
    <w:rsid w:val="001B51B6"/>
    <w:rsid w:val="001C2738"/>
    <w:rsid w:val="001C28C6"/>
    <w:rsid w:val="001C540C"/>
    <w:rsid w:val="001D0617"/>
    <w:rsid w:val="001D1358"/>
    <w:rsid w:val="001D7F79"/>
    <w:rsid w:val="001F73C0"/>
    <w:rsid w:val="00200289"/>
    <w:rsid w:val="00212A29"/>
    <w:rsid w:val="00215EDB"/>
    <w:rsid w:val="00222CD1"/>
    <w:rsid w:val="00224304"/>
    <w:rsid w:val="002314E7"/>
    <w:rsid w:val="00232991"/>
    <w:rsid w:val="0023367B"/>
    <w:rsid w:val="00236EF9"/>
    <w:rsid w:val="00253D9C"/>
    <w:rsid w:val="00256EEE"/>
    <w:rsid w:val="00273839"/>
    <w:rsid w:val="00276CB3"/>
    <w:rsid w:val="00277B92"/>
    <w:rsid w:val="002B373A"/>
    <w:rsid w:val="002B5329"/>
    <w:rsid w:val="002B6727"/>
    <w:rsid w:val="002C7CCB"/>
    <w:rsid w:val="002C7DE4"/>
    <w:rsid w:val="002D5AA8"/>
    <w:rsid w:val="002D6DC7"/>
    <w:rsid w:val="002D7966"/>
    <w:rsid w:val="002E260C"/>
    <w:rsid w:val="002E463E"/>
    <w:rsid w:val="002F1429"/>
    <w:rsid w:val="002F4BE5"/>
    <w:rsid w:val="00300970"/>
    <w:rsid w:val="00323DDD"/>
    <w:rsid w:val="0032643D"/>
    <w:rsid w:val="003367B6"/>
    <w:rsid w:val="0035012D"/>
    <w:rsid w:val="003529E4"/>
    <w:rsid w:val="00355C4C"/>
    <w:rsid w:val="00380EEB"/>
    <w:rsid w:val="00384906"/>
    <w:rsid w:val="00391A75"/>
    <w:rsid w:val="0039577E"/>
    <w:rsid w:val="003A374E"/>
    <w:rsid w:val="003B2B89"/>
    <w:rsid w:val="003B77B5"/>
    <w:rsid w:val="003B79CC"/>
    <w:rsid w:val="003C086A"/>
    <w:rsid w:val="003C4F55"/>
    <w:rsid w:val="003E1721"/>
    <w:rsid w:val="003E2B03"/>
    <w:rsid w:val="003F3893"/>
    <w:rsid w:val="003F407E"/>
    <w:rsid w:val="0040166A"/>
    <w:rsid w:val="00416F59"/>
    <w:rsid w:val="004237B0"/>
    <w:rsid w:val="00424131"/>
    <w:rsid w:val="004248AA"/>
    <w:rsid w:val="00431CAC"/>
    <w:rsid w:val="0043673B"/>
    <w:rsid w:val="004415EE"/>
    <w:rsid w:val="00444AFD"/>
    <w:rsid w:val="004477CE"/>
    <w:rsid w:val="00451B4C"/>
    <w:rsid w:val="00453428"/>
    <w:rsid w:val="0046397B"/>
    <w:rsid w:val="00465DFC"/>
    <w:rsid w:val="00474BD6"/>
    <w:rsid w:val="0047608B"/>
    <w:rsid w:val="00480FFC"/>
    <w:rsid w:val="00485B85"/>
    <w:rsid w:val="00486FF0"/>
    <w:rsid w:val="00494968"/>
    <w:rsid w:val="00497FA9"/>
    <w:rsid w:val="004A545F"/>
    <w:rsid w:val="004A6E2A"/>
    <w:rsid w:val="004B173E"/>
    <w:rsid w:val="004B1D04"/>
    <w:rsid w:val="004C11CD"/>
    <w:rsid w:val="004C22E1"/>
    <w:rsid w:val="004C7DE5"/>
    <w:rsid w:val="004D473B"/>
    <w:rsid w:val="004E19CF"/>
    <w:rsid w:val="004E5A2E"/>
    <w:rsid w:val="004F41A9"/>
    <w:rsid w:val="004F4FF7"/>
    <w:rsid w:val="004F5ECA"/>
    <w:rsid w:val="00502284"/>
    <w:rsid w:val="00504E1C"/>
    <w:rsid w:val="00507731"/>
    <w:rsid w:val="00516565"/>
    <w:rsid w:val="00523D74"/>
    <w:rsid w:val="005344C6"/>
    <w:rsid w:val="00536B01"/>
    <w:rsid w:val="005472E5"/>
    <w:rsid w:val="00554632"/>
    <w:rsid w:val="00557903"/>
    <w:rsid w:val="005703DA"/>
    <w:rsid w:val="00586572"/>
    <w:rsid w:val="00586BD9"/>
    <w:rsid w:val="00592F8C"/>
    <w:rsid w:val="00593F0C"/>
    <w:rsid w:val="005A3C08"/>
    <w:rsid w:val="005A3EE5"/>
    <w:rsid w:val="005B3305"/>
    <w:rsid w:val="005B5BA3"/>
    <w:rsid w:val="005B61AF"/>
    <w:rsid w:val="005B77B4"/>
    <w:rsid w:val="005C5361"/>
    <w:rsid w:val="005C6204"/>
    <w:rsid w:val="005D1287"/>
    <w:rsid w:val="005E6D6C"/>
    <w:rsid w:val="005F6107"/>
    <w:rsid w:val="005F6DF8"/>
    <w:rsid w:val="005F7BF5"/>
    <w:rsid w:val="00605E28"/>
    <w:rsid w:val="0061159A"/>
    <w:rsid w:val="00611E4E"/>
    <w:rsid w:val="00624544"/>
    <w:rsid w:val="00626F71"/>
    <w:rsid w:val="00630C31"/>
    <w:rsid w:val="00646BD4"/>
    <w:rsid w:val="00652096"/>
    <w:rsid w:val="00660455"/>
    <w:rsid w:val="0066283F"/>
    <w:rsid w:val="006679AD"/>
    <w:rsid w:val="00671D47"/>
    <w:rsid w:val="006776D9"/>
    <w:rsid w:val="006803F8"/>
    <w:rsid w:val="0068515D"/>
    <w:rsid w:val="00694BF2"/>
    <w:rsid w:val="0069720C"/>
    <w:rsid w:val="006A5AAA"/>
    <w:rsid w:val="006B04F9"/>
    <w:rsid w:val="006B7AC8"/>
    <w:rsid w:val="006C4B11"/>
    <w:rsid w:val="006C6773"/>
    <w:rsid w:val="006D04DE"/>
    <w:rsid w:val="006D125D"/>
    <w:rsid w:val="006E15AD"/>
    <w:rsid w:val="006F0DC9"/>
    <w:rsid w:val="006F3376"/>
    <w:rsid w:val="006F5DD3"/>
    <w:rsid w:val="007023F7"/>
    <w:rsid w:val="007035CF"/>
    <w:rsid w:val="00706A98"/>
    <w:rsid w:val="00715936"/>
    <w:rsid w:val="00720200"/>
    <w:rsid w:val="00721EE0"/>
    <w:rsid w:val="00732102"/>
    <w:rsid w:val="00732B43"/>
    <w:rsid w:val="00734BF8"/>
    <w:rsid w:val="0074725B"/>
    <w:rsid w:val="00751B2D"/>
    <w:rsid w:val="007544DA"/>
    <w:rsid w:val="007650A2"/>
    <w:rsid w:val="00771538"/>
    <w:rsid w:val="007747A9"/>
    <w:rsid w:val="00776AFF"/>
    <w:rsid w:val="007831A9"/>
    <w:rsid w:val="007842AA"/>
    <w:rsid w:val="0078600F"/>
    <w:rsid w:val="00787F3F"/>
    <w:rsid w:val="00791C0C"/>
    <w:rsid w:val="00792528"/>
    <w:rsid w:val="007973C7"/>
    <w:rsid w:val="007A38C8"/>
    <w:rsid w:val="007A40AF"/>
    <w:rsid w:val="007A55B2"/>
    <w:rsid w:val="007B10B8"/>
    <w:rsid w:val="007B430E"/>
    <w:rsid w:val="007C25DB"/>
    <w:rsid w:val="007E2028"/>
    <w:rsid w:val="007E32A8"/>
    <w:rsid w:val="007E43A8"/>
    <w:rsid w:val="007F4A97"/>
    <w:rsid w:val="00807F98"/>
    <w:rsid w:val="00807FF5"/>
    <w:rsid w:val="0082178D"/>
    <w:rsid w:val="00836506"/>
    <w:rsid w:val="00842CBB"/>
    <w:rsid w:val="00845724"/>
    <w:rsid w:val="00850C92"/>
    <w:rsid w:val="0085636C"/>
    <w:rsid w:val="008638D2"/>
    <w:rsid w:val="00870176"/>
    <w:rsid w:val="0087390E"/>
    <w:rsid w:val="00875AB5"/>
    <w:rsid w:val="00892AA6"/>
    <w:rsid w:val="00893DEC"/>
    <w:rsid w:val="008A6B09"/>
    <w:rsid w:val="008B1026"/>
    <w:rsid w:val="008B5C9F"/>
    <w:rsid w:val="008B67D8"/>
    <w:rsid w:val="008C1114"/>
    <w:rsid w:val="008D0376"/>
    <w:rsid w:val="008D09C8"/>
    <w:rsid w:val="008D2CA9"/>
    <w:rsid w:val="008D7DE7"/>
    <w:rsid w:val="008E0AF9"/>
    <w:rsid w:val="008F4986"/>
    <w:rsid w:val="008F744F"/>
    <w:rsid w:val="0090163B"/>
    <w:rsid w:val="00921E0A"/>
    <w:rsid w:val="00926CB1"/>
    <w:rsid w:val="00934241"/>
    <w:rsid w:val="00935528"/>
    <w:rsid w:val="00936531"/>
    <w:rsid w:val="00936BB5"/>
    <w:rsid w:val="009439F4"/>
    <w:rsid w:val="009440C1"/>
    <w:rsid w:val="00944475"/>
    <w:rsid w:val="00955FAF"/>
    <w:rsid w:val="009573AA"/>
    <w:rsid w:val="0096086B"/>
    <w:rsid w:val="0096106E"/>
    <w:rsid w:val="00961D88"/>
    <w:rsid w:val="0096785F"/>
    <w:rsid w:val="009743EB"/>
    <w:rsid w:val="00975D47"/>
    <w:rsid w:val="009872FC"/>
    <w:rsid w:val="00987AC4"/>
    <w:rsid w:val="0099462E"/>
    <w:rsid w:val="009A2636"/>
    <w:rsid w:val="009A3F73"/>
    <w:rsid w:val="009A5B3F"/>
    <w:rsid w:val="009A6A7B"/>
    <w:rsid w:val="009B0C93"/>
    <w:rsid w:val="009B2A6F"/>
    <w:rsid w:val="009B6378"/>
    <w:rsid w:val="009B7BF0"/>
    <w:rsid w:val="009C214A"/>
    <w:rsid w:val="009C7D50"/>
    <w:rsid w:val="009E538F"/>
    <w:rsid w:val="009F2A7C"/>
    <w:rsid w:val="009F73EF"/>
    <w:rsid w:val="00A008D5"/>
    <w:rsid w:val="00A07D48"/>
    <w:rsid w:val="00A22C5B"/>
    <w:rsid w:val="00A2325C"/>
    <w:rsid w:val="00A319EB"/>
    <w:rsid w:val="00A417DC"/>
    <w:rsid w:val="00A50927"/>
    <w:rsid w:val="00A54EA9"/>
    <w:rsid w:val="00A57F8B"/>
    <w:rsid w:val="00A64D0B"/>
    <w:rsid w:val="00A72F2A"/>
    <w:rsid w:val="00A742EB"/>
    <w:rsid w:val="00A7694E"/>
    <w:rsid w:val="00A86BB4"/>
    <w:rsid w:val="00A90A8B"/>
    <w:rsid w:val="00A919EF"/>
    <w:rsid w:val="00A95141"/>
    <w:rsid w:val="00AA2545"/>
    <w:rsid w:val="00AA5761"/>
    <w:rsid w:val="00AB2328"/>
    <w:rsid w:val="00AB5132"/>
    <w:rsid w:val="00AB5237"/>
    <w:rsid w:val="00AC0733"/>
    <w:rsid w:val="00AC2A67"/>
    <w:rsid w:val="00AC5882"/>
    <w:rsid w:val="00AD1BB7"/>
    <w:rsid w:val="00AE1A24"/>
    <w:rsid w:val="00AE737C"/>
    <w:rsid w:val="00AF0876"/>
    <w:rsid w:val="00B20FEA"/>
    <w:rsid w:val="00B21123"/>
    <w:rsid w:val="00B257E1"/>
    <w:rsid w:val="00B25A93"/>
    <w:rsid w:val="00B27326"/>
    <w:rsid w:val="00B335A9"/>
    <w:rsid w:val="00B35902"/>
    <w:rsid w:val="00B36C11"/>
    <w:rsid w:val="00B640B7"/>
    <w:rsid w:val="00B6749E"/>
    <w:rsid w:val="00B71BA8"/>
    <w:rsid w:val="00B72A15"/>
    <w:rsid w:val="00B72C16"/>
    <w:rsid w:val="00B74143"/>
    <w:rsid w:val="00B74EEF"/>
    <w:rsid w:val="00B81674"/>
    <w:rsid w:val="00B87FD9"/>
    <w:rsid w:val="00B92A23"/>
    <w:rsid w:val="00B92A8E"/>
    <w:rsid w:val="00B93A81"/>
    <w:rsid w:val="00BA2EC7"/>
    <w:rsid w:val="00BB0644"/>
    <w:rsid w:val="00BB7724"/>
    <w:rsid w:val="00BB7A35"/>
    <w:rsid w:val="00BC24B2"/>
    <w:rsid w:val="00BD0FAE"/>
    <w:rsid w:val="00BD11F2"/>
    <w:rsid w:val="00BD25BC"/>
    <w:rsid w:val="00BE0A14"/>
    <w:rsid w:val="00BE14BF"/>
    <w:rsid w:val="00BE3C5D"/>
    <w:rsid w:val="00BE7593"/>
    <w:rsid w:val="00BF26C4"/>
    <w:rsid w:val="00C05584"/>
    <w:rsid w:val="00C13359"/>
    <w:rsid w:val="00C204A4"/>
    <w:rsid w:val="00C2605D"/>
    <w:rsid w:val="00C36730"/>
    <w:rsid w:val="00C36ADE"/>
    <w:rsid w:val="00C416CE"/>
    <w:rsid w:val="00C5112A"/>
    <w:rsid w:val="00C513D8"/>
    <w:rsid w:val="00C64306"/>
    <w:rsid w:val="00C73DAB"/>
    <w:rsid w:val="00C76225"/>
    <w:rsid w:val="00C81C19"/>
    <w:rsid w:val="00C829B0"/>
    <w:rsid w:val="00C87270"/>
    <w:rsid w:val="00C913E7"/>
    <w:rsid w:val="00C94D48"/>
    <w:rsid w:val="00CA3459"/>
    <w:rsid w:val="00CB0007"/>
    <w:rsid w:val="00CE120D"/>
    <w:rsid w:val="00CE29DC"/>
    <w:rsid w:val="00CE375E"/>
    <w:rsid w:val="00CF364B"/>
    <w:rsid w:val="00CF5555"/>
    <w:rsid w:val="00D0055B"/>
    <w:rsid w:val="00D04E7A"/>
    <w:rsid w:val="00D05D00"/>
    <w:rsid w:val="00D1078F"/>
    <w:rsid w:val="00D15FA5"/>
    <w:rsid w:val="00D25ADF"/>
    <w:rsid w:val="00D2722E"/>
    <w:rsid w:val="00D33020"/>
    <w:rsid w:val="00D50128"/>
    <w:rsid w:val="00D543EA"/>
    <w:rsid w:val="00D550CA"/>
    <w:rsid w:val="00D566E4"/>
    <w:rsid w:val="00D56FE3"/>
    <w:rsid w:val="00D60185"/>
    <w:rsid w:val="00D63948"/>
    <w:rsid w:val="00D7170A"/>
    <w:rsid w:val="00D733F6"/>
    <w:rsid w:val="00D74E35"/>
    <w:rsid w:val="00D76F09"/>
    <w:rsid w:val="00D801B6"/>
    <w:rsid w:val="00DA49DD"/>
    <w:rsid w:val="00DA6540"/>
    <w:rsid w:val="00DB1B4B"/>
    <w:rsid w:val="00DB29B5"/>
    <w:rsid w:val="00DC225F"/>
    <w:rsid w:val="00DD2568"/>
    <w:rsid w:val="00DD2AF2"/>
    <w:rsid w:val="00DD6D32"/>
    <w:rsid w:val="00DF60CC"/>
    <w:rsid w:val="00DF6D3A"/>
    <w:rsid w:val="00E03F6E"/>
    <w:rsid w:val="00E10407"/>
    <w:rsid w:val="00E177AD"/>
    <w:rsid w:val="00E17DF7"/>
    <w:rsid w:val="00E32ADE"/>
    <w:rsid w:val="00E35F94"/>
    <w:rsid w:val="00E37675"/>
    <w:rsid w:val="00E45C69"/>
    <w:rsid w:val="00E517E5"/>
    <w:rsid w:val="00E54E20"/>
    <w:rsid w:val="00E57167"/>
    <w:rsid w:val="00E63DD2"/>
    <w:rsid w:val="00E64821"/>
    <w:rsid w:val="00E64F88"/>
    <w:rsid w:val="00E66B11"/>
    <w:rsid w:val="00E6736F"/>
    <w:rsid w:val="00E84CCE"/>
    <w:rsid w:val="00E85ADE"/>
    <w:rsid w:val="00E86916"/>
    <w:rsid w:val="00E93642"/>
    <w:rsid w:val="00E93FA6"/>
    <w:rsid w:val="00EA4431"/>
    <w:rsid w:val="00EA7874"/>
    <w:rsid w:val="00EB0DE1"/>
    <w:rsid w:val="00EB3EB9"/>
    <w:rsid w:val="00EB5964"/>
    <w:rsid w:val="00EB67F2"/>
    <w:rsid w:val="00EC0020"/>
    <w:rsid w:val="00EC15AF"/>
    <w:rsid w:val="00EC25EE"/>
    <w:rsid w:val="00ED1833"/>
    <w:rsid w:val="00EE02FD"/>
    <w:rsid w:val="00EE0C7B"/>
    <w:rsid w:val="00EE4957"/>
    <w:rsid w:val="00EF10B1"/>
    <w:rsid w:val="00F0002E"/>
    <w:rsid w:val="00F00135"/>
    <w:rsid w:val="00F01E2E"/>
    <w:rsid w:val="00F02509"/>
    <w:rsid w:val="00F05767"/>
    <w:rsid w:val="00F103E1"/>
    <w:rsid w:val="00F104CE"/>
    <w:rsid w:val="00F11484"/>
    <w:rsid w:val="00F14A77"/>
    <w:rsid w:val="00F222AA"/>
    <w:rsid w:val="00F229BD"/>
    <w:rsid w:val="00F3041C"/>
    <w:rsid w:val="00F33470"/>
    <w:rsid w:val="00F35CB2"/>
    <w:rsid w:val="00F41106"/>
    <w:rsid w:val="00F43487"/>
    <w:rsid w:val="00F44361"/>
    <w:rsid w:val="00F607D5"/>
    <w:rsid w:val="00F6178D"/>
    <w:rsid w:val="00F71E61"/>
    <w:rsid w:val="00F7270D"/>
    <w:rsid w:val="00F8692D"/>
    <w:rsid w:val="00F87B09"/>
    <w:rsid w:val="00F922BB"/>
    <w:rsid w:val="00F94B94"/>
    <w:rsid w:val="00FA4142"/>
    <w:rsid w:val="00FA63A6"/>
    <w:rsid w:val="00FB02D4"/>
    <w:rsid w:val="00FB55A5"/>
    <w:rsid w:val="00FC1BF4"/>
    <w:rsid w:val="00FC47FB"/>
    <w:rsid w:val="00FC6BFC"/>
    <w:rsid w:val="00FC7AF2"/>
    <w:rsid w:val="00FE1633"/>
    <w:rsid w:val="00FF20FE"/>
    <w:rsid w:val="00FF5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9D8A8"/>
  <w15:docId w15:val="{C89E59CA-D636-429C-A64C-DC66B8806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D11F2"/>
    <w:pPr>
      <w:suppressAutoHyphens/>
      <w:autoSpaceDN w:val="0"/>
      <w:spacing w:after="160"/>
      <w:textAlignment w:val="baseline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Heading1Char">
    <w:name w:val="Heading 1 Char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A22C5B"/>
    <w:pPr>
      <w:suppressAutoHyphens w:val="0"/>
      <w:autoSpaceDN/>
      <w:spacing w:after="120"/>
      <w:textAlignment w:val="auto"/>
    </w:pPr>
    <w:rPr>
      <w:rFonts w:ascii="Times New Roman" w:eastAsia="Times New Roman" w:hAnsi="Times New Roman"/>
      <w:sz w:val="24"/>
      <w:szCs w:val="24"/>
      <w:lang w:eastAsia="x-none"/>
    </w:rPr>
  </w:style>
  <w:style w:type="character" w:customStyle="1" w:styleId="BodyTextChar">
    <w:name w:val="Body Text Char"/>
    <w:link w:val="BodyText"/>
    <w:uiPriority w:val="99"/>
    <w:rsid w:val="00A22C5B"/>
    <w:rPr>
      <w:rFonts w:ascii="Times New Roman" w:eastAsia="Times New Roman" w:hAnsi="Times New Roman"/>
      <w:sz w:val="24"/>
      <w:szCs w:val="24"/>
      <w:lang w:val="en-GB" w:eastAsia="x-none"/>
    </w:rPr>
  </w:style>
  <w:style w:type="paragraph" w:styleId="BodyText3">
    <w:name w:val="Body Text 3"/>
    <w:basedOn w:val="Normal"/>
    <w:link w:val="BodyText3Char"/>
    <w:uiPriority w:val="99"/>
    <w:unhideWhenUsed/>
    <w:rsid w:val="0069720C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69720C"/>
    <w:rPr>
      <w:sz w:val="16"/>
      <w:szCs w:val="1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23DD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16565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656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0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ssan.shakilbhatti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BDE02-6A25-4185-A21E-2676327FF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ghan Munir</dc:creator>
  <cp:keywords/>
  <dc:description/>
  <cp:lastModifiedBy>Hassan Shakil Bhatti</cp:lastModifiedBy>
  <cp:revision>2</cp:revision>
  <cp:lastPrinted>2019-10-22T09:58:00Z</cp:lastPrinted>
  <dcterms:created xsi:type="dcterms:W3CDTF">2021-11-22T00:50:00Z</dcterms:created>
  <dcterms:modified xsi:type="dcterms:W3CDTF">2021-11-22T00:50:00Z</dcterms:modified>
</cp:coreProperties>
</file>